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EC2745B" w:rsidR="001D0BBE" w:rsidRPr="00C469D8" w:rsidRDefault="004E3C1E" w:rsidP="00EC05F8">
      <w:pPr>
        <w:pStyle w:val="Chapter"/>
        <w:shd w:val="clear" w:color="auto" w:fill="EEDDDD"/>
        <w:spacing w:before="0"/>
        <w:rPr>
          <w:rFonts w:eastAsiaTheme="majorEastAsia" w:cstheme="majorBidi"/>
          <w:color w:val="851414"/>
          <w:kern w:val="2"/>
          <w:lang w:eastAsia="en-US"/>
          <w14:ligatures w14:val="standardContextual"/>
        </w:rPr>
      </w:pPr>
      <w:r w:rsidRPr="00C469D8">
        <w:rPr>
          <w:rFonts w:eastAsiaTheme="majorEastAsia" w:cstheme="majorBidi"/>
          <w:color w:val="851414"/>
          <w:kern w:val="2"/>
          <w:lang w:eastAsia="en-US"/>
          <w14:ligatures w14:val="standardContextual"/>
        </w:rPr>
        <w:t xml:space="preserve">Activity </w:t>
      </w:r>
      <w:r w:rsidR="00A16F0B">
        <w:rPr>
          <w:rFonts w:eastAsiaTheme="majorEastAsia" w:cstheme="majorBidi"/>
          <w:color w:val="851414"/>
          <w:kern w:val="2"/>
          <w:lang w:eastAsia="en-US"/>
          <w14:ligatures w14:val="standardContextual"/>
        </w:rPr>
        <w:t>3</w:t>
      </w:r>
      <w:r w:rsidRPr="00C469D8">
        <w:rPr>
          <w:rFonts w:eastAsiaTheme="majorEastAsia" w:cstheme="majorBidi"/>
          <w:color w:val="851414"/>
          <w:kern w:val="2"/>
          <w:lang w:eastAsia="en-US"/>
          <w14:ligatures w14:val="standardContextual"/>
        </w:rPr>
        <w:t xml:space="preserve">: Limited company </w:t>
      </w:r>
      <w:r w:rsidR="00560B27" w:rsidRPr="00C469D8">
        <w:rPr>
          <w:rFonts w:eastAsiaTheme="majorEastAsia" w:cstheme="majorBidi"/>
          <w:color w:val="851414"/>
          <w:kern w:val="2"/>
          <w:lang w:eastAsia="en-US"/>
          <w14:ligatures w14:val="standardContextual"/>
        </w:rPr>
        <w:t>case study</w:t>
      </w:r>
      <w:r w:rsidRPr="00C469D8">
        <w:rPr>
          <w:rFonts w:eastAsiaTheme="majorEastAsia" w:cstheme="majorBidi"/>
          <w:color w:val="851414"/>
          <w:kern w:val="2"/>
          <w:lang w:eastAsia="en-US"/>
          <w14:ligatures w14:val="standardContextual"/>
        </w:rPr>
        <w:t xml:space="preserve"> </w:t>
      </w:r>
      <w:r w:rsidR="00831BDC" w:rsidRPr="00C469D8">
        <w:rPr>
          <w:rFonts w:eastAsiaTheme="majorEastAsia" w:cstheme="majorBidi"/>
          <w:color w:val="851414"/>
          <w:kern w:val="2"/>
          <w:lang w:eastAsia="en-US"/>
          <w14:ligatures w14:val="standardContextual"/>
        </w:rPr>
        <w:t>answers</w:t>
      </w:r>
    </w:p>
    <w:p w14:paraId="5F3C6A74" w14:textId="77777777" w:rsidR="00BD6AB1" w:rsidRDefault="00BD6AB1" w:rsidP="00BD6AB1">
      <w:bookmarkStart w:id="0" w:name="_heading=h.bzbwgg54rgjf" w:colFirst="0" w:colLast="0"/>
      <w:bookmarkEnd w:id="0"/>
      <w:r>
        <w:t>This case study explores a fictional zoo that is both a limited company and a charity.</w:t>
      </w:r>
    </w:p>
    <w:p w14:paraId="2BCCBAE9" w14:textId="77777777" w:rsidR="00BD6AB1" w:rsidRPr="00BB01BB" w:rsidRDefault="00BD6AB1" w:rsidP="00BD6AB1">
      <w:pPr>
        <w:rPr>
          <w:b/>
          <w:bCs/>
        </w:rPr>
      </w:pPr>
      <w:r w:rsidRPr="00BB01BB">
        <w:rPr>
          <w:b/>
          <w:bCs/>
        </w:rPr>
        <w:t>Section 1: Enterprise skills in a zoo case study</w:t>
      </w:r>
    </w:p>
    <w:p w14:paraId="682B3D28" w14:textId="77777777" w:rsidR="00BD6AB1" w:rsidRDefault="00BD6AB1" w:rsidP="00BD6AB1">
      <w:r w:rsidRPr="00014ACA">
        <w:rPr>
          <w:lang w:eastAsia="en-US"/>
        </w:rPr>
        <w:t>Enterprise skills are the key personal and professional abilities essential in all</w:t>
      </w:r>
      <w:r>
        <w:t xml:space="preserve"> workplaces that help individuals contribute to business success. </w:t>
      </w:r>
    </w:p>
    <w:p w14:paraId="5DD6106E" w14:textId="77777777" w:rsidR="00BD6AB1" w:rsidRDefault="00BD6AB1" w:rsidP="00BD6AB1">
      <w:r>
        <w:t>Examples of enterprise skills include:</w:t>
      </w:r>
    </w:p>
    <w:p w14:paraId="78413130" w14:textId="77777777" w:rsidR="00BD6AB1" w:rsidRDefault="00BD6AB1" w:rsidP="00BD6AB1">
      <w:pPr>
        <w:numPr>
          <w:ilvl w:val="0"/>
          <w:numId w:val="5"/>
        </w:numPr>
        <w:pBdr>
          <w:top w:val="nil"/>
          <w:left w:val="nil"/>
          <w:bottom w:val="nil"/>
          <w:right w:val="nil"/>
          <w:between w:val="nil"/>
        </w:pBdr>
        <w:spacing w:after="0" w:line="240" w:lineRule="auto"/>
        <w:sectPr w:rsidR="00BD6AB1" w:rsidSect="00BD6AB1">
          <w:headerReference w:type="even" r:id="rId8"/>
          <w:headerReference w:type="default" r:id="rId9"/>
          <w:footerReference w:type="even" r:id="rId10"/>
          <w:footerReference w:type="default" r:id="rId11"/>
          <w:headerReference w:type="first" r:id="rId12"/>
          <w:footerReference w:type="first" r:id="rId13"/>
          <w:pgSz w:w="11906" w:h="16838"/>
          <w:pgMar w:top="1440" w:right="2126" w:bottom="1440" w:left="1247" w:header="709" w:footer="567" w:gutter="0"/>
          <w:pgNumType w:start="1"/>
          <w:cols w:space="720"/>
        </w:sectPr>
      </w:pPr>
    </w:p>
    <w:p w14:paraId="7808E77C" w14:textId="77777777" w:rsidR="00BD6AB1" w:rsidRPr="00422BD9" w:rsidRDefault="00BD6AB1" w:rsidP="00BD6AB1">
      <w:pPr>
        <w:pStyle w:val="ListParagraph"/>
        <w:numPr>
          <w:ilvl w:val="0"/>
          <w:numId w:val="22"/>
        </w:numPr>
        <w:rPr>
          <w:lang w:eastAsia="en-US"/>
        </w:rPr>
      </w:pPr>
      <w:r w:rsidRPr="00422BD9">
        <w:rPr>
          <w:lang w:eastAsia="en-US"/>
        </w:rPr>
        <w:t>Risk taking</w:t>
      </w:r>
    </w:p>
    <w:p w14:paraId="08A57337" w14:textId="77777777" w:rsidR="00BD6AB1" w:rsidRPr="00422BD9" w:rsidRDefault="00BD6AB1" w:rsidP="00BD6AB1">
      <w:pPr>
        <w:pStyle w:val="ListParagraph"/>
        <w:numPr>
          <w:ilvl w:val="0"/>
          <w:numId w:val="22"/>
        </w:numPr>
        <w:rPr>
          <w:lang w:eastAsia="en-US"/>
        </w:rPr>
      </w:pPr>
      <w:r w:rsidRPr="00422BD9">
        <w:rPr>
          <w:lang w:eastAsia="en-US"/>
        </w:rPr>
        <w:t>Innovation</w:t>
      </w:r>
    </w:p>
    <w:p w14:paraId="4E41BF80" w14:textId="77777777" w:rsidR="00BD6AB1" w:rsidRPr="00422BD9" w:rsidRDefault="00BD6AB1" w:rsidP="00BD6AB1">
      <w:pPr>
        <w:pStyle w:val="ListParagraph"/>
        <w:numPr>
          <w:ilvl w:val="0"/>
          <w:numId w:val="22"/>
        </w:numPr>
        <w:rPr>
          <w:lang w:eastAsia="en-US"/>
        </w:rPr>
      </w:pPr>
      <w:r w:rsidRPr="00422BD9">
        <w:rPr>
          <w:lang w:eastAsia="en-US"/>
        </w:rPr>
        <w:t>Resilience</w:t>
      </w:r>
    </w:p>
    <w:p w14:paraId="4B5C6605" w14:textId="77777777" w:rsidR="00BD6AB1" w:rsidRPr="00422BD9" w:rsidRDefault="00BD6AB1" w:rsidP="00BD6AB1">
      <w:pPr>
        <w:pStyle w:val="ListParagraph"/>
        <w:numPr>
          <w:ilvl w:val="0"/>
          <w:numId w:val="22"/>
        </w:numPr>
        <w:rPr>
          <w:lang w:eastAsia="en-US"/>
        </w:rPr>
      </w:pPr>
      <w:r w:rsidRPr="00422BD9">
        <w:rPr>
          <w:lang w:eastAsia="en-US"/>
        </w:rPr>
        <w:t xml:space="preserve">Problem </w:t>
      </w:r>
      <w:r>
        <w:rPr>
          <w:lang w:eastAsia="en-US"/>
        </w:rPr>
        <w:t>s</w:t>
      </w:r>
      <w:r w:rsidRPr="00422BD9">
        <w:rPr>
          <w:lang w:eastAsia="en-US"/>
        </w:rPr>
        <w:t>olving</w:t>
      </w:r>
    </w:p>
    <w:p w14:paraId="32C2A376" w14:textId="77777777" w:rsidR="00BD6AB1" w:rsidRPr="00422BD9" w:rsidRDefault="00BD6AB1" w:rsidP="00BD6AB1">
      <w:pPr>
        <w:pStyle w:val="ListParagraph"/>
        <w:numPr>
          <w:ilvl w:val="0"/>
          <w:numId w:val="22"/>
        </w:numPr>
        <w:rPr>
          <w:lang w:eastAsia="en-US"/>
        </w:rPr>
      </w:pPr>
      <w:r>
        <w:rPr>
          <w:lang w:eastAsia="en-US"/>
        </w:rPr>
        <w:t>Market a</w:t>
      </w:r>
      <w:r w:rsidRPr="00422BD9">
        <w:rPr>
          <w:lang w:eastAsia="en-US"/>
        </w:rPr>
        <w:t>nalysis</w:t>
      </w:r>
    </w:p>
    <w:p w14:paraId="7005B0F1" w14:textId="77777777" w:rsidR="00BD6AB1" w:rsidRPr="00422BD9" w:rsidRDefault="00BD6AB1" w:rsidP="00BD6AB1">
      <w:pPr>
        <w:pStyle w:val="ListParagraph"/>
        <w:numPr>
          <w:ilvl w:val="0"/>
          <w:numId w:val="22"/>
        </w:numPr>
        <w:rPr>
          <w:lang w:eastAsia="en-US"/>
        </w:rPr>
      </w:pPr>
      <w:r w:rsidRPr="00422BD9">
        <w:rPr>
          <w:lang w:eastAsia="en-US"/>
        </w:rPr>
        <w:t xml:space="preserve">Commercial </w:t>
      </w:r>
      <w:r>
        <w:rPr>
          <w:lang w:eastAsia="en-US"/>
        </w:rPr>
        <w:t>a</w:t>
      </w:r>
      <w:r w:rsidRPr="00422BD9">
        <w:rPr>
          <w:lang w:eastAsia="en-US"/>
        </w:rPr>
        <w:t>wareness</w:t>
      </w:r>
    </w:p>
    <w:p w14:paraId="25620DE8" w14:textId="77777777" w:rsidR="00BD6AB1" w:rsidRPr="00422BD9" w:rsidRDefault="00BD6AB1" w:rsidP="00BD6AB1">
      <w:pPr>
        <w:pStyle w:val="ListParagraph"/>
        <w:numPr>
          <w:ilvl w:val="0"/>
          <w:numId w:val="22"/>
        </w:numPr>
        <w:rPr>
          <w:lang w:eastAsia="en-US"/>
        </w:rPr>
      </w:pPr>
      <w:r w:rsidRPr="00422BD9">
        <w:rPr>
          <w:lang w:eastAsia="en-US"/>
        </w:rPr>
        <w:t xml:space="preserve">Decision </w:t>
      </w:r>
      <w:r>
        <w:rPr>
          <w:lang w:eastAsia="en-US"/>
        </w:rPr>
        <w:t>m</w:t>
      </w:r>
      <w:r w:rsidRPr="00422BD9">
        <w:rPr>
          <w:lang w:eastAsia="en-US"/>
        </w:rPr>
        <w:t>aking</w:t>
      </w:r>
    </w:p>
    <w:p w14:paraId="3DBC369A" w14:textId="77777777" w:rsidR="00BD6AB1" w:rsidRPr="00422BD9" w:rsidRDefault="00BD6AB1" w:rsidP="00BD6AB1">
      <w:pPr>
        <w:pStyle w:val="ListParagraph"/>
        <w:numPr>
          <w:ilvl w:val="0"/>
          <w:numId w:val="22"/>
        </w:numPr>
        <w:rPr>
          <w:lang w:eastAsia="en-US"/>
        </w:rPr>
      </w:pPr>
      <w:r w:rsidRPr="00422BD9">
        <w:rPr>
          <w:lang w:eastAsia="en-US"/>
        </w:rPr>
        <w:t>Prioritisation</w:t>
      </w:r>
    </w:p>
    <w:p w14:paraId="78878A0F" w14:textId="77777777" w:rsidR="00BD6AB1" w:rsidRDefault="00BD6AB1" w:rsidP="00BD6AB1">
      <w:pPr>
        <w:spacing w:after="0" w:line="240" w:lineRule="auto"/>
        <w:sectPr w:rsidR="00BD6AB1" w:rsidSect="00BD6AB1">
          <w:type w:val="continuous"/>
          <w:pgSz w:w="11906" w:h="16838"/>
          <w:pgMar w:top="1440" w:right="2126" w:bottom="1440" w:left="1247" w:header="709" w:footer="567" w:gutter="0"/>
          <w:pgNumType w:start="1"/>
          <w:cols w:num="2" w:space="720"/>
        </w:sectPr>
      </w:pPr>
    </w:p>
    <w:p w14:paraId="02C852AC" w14:textId="77777777" w:rsidR="00BD6AB1" w:rsidRDefault="00BD6AB1" w:rsidP="00BD6AB1">
      <w:r>
        <w:t>Often, the difference between these skills is not clear. For example, analysis of raw data is used to inform decisions, while the analysed data is used to make decisions. Therefore, i</w:t>
      </w:r>
      <w:r w:rsidRPr="001405D8">
        <w:t>n real business situations, multiple enterprise skills are often used together, and their importance depends on the context.</w:t>
      </w:r>
      <w:r>
        <w:t xml:space="preserve"> </w:t>
      </w:r>
    </w:p>
    <w:p w14:paraId="6D266755" w14:textId="3367C37C" w:rsidR="001405D8" w:rsidRPr="00442EF3" w:rsidRDefault="001405D8" w:rsidP="00EC05F8">
      <w:pPr>
        <w:pStyle w:val="Questions"/>
        <w:numPr>
          <w:ilvl w:val="0"/>
          <w:numId w:val="20"/>
        </w:numPr>
      </w:pPr>
      <w:r w:rsidRPr="00442EF3">
        <w:t>For each scenario below:</w:t>
      </w:r>
    </w:p>
    <w:p w14:paraId="4C0C1334" w14:textId="48D03F1A" w:rsidR="001405D8" w:rsidRPr="00442EF3" w:rsidRDefault="00035D5C" w:rsidP="00035D5C">
      <w:pPr>
        <w:pStyle w:val="ListParagraph"/>
        <w:numPr>
          <w:ilvl w:val="0"/>
          <w:numId w:val="16"/>
        </w:numPr>
        <w:ind w:left="993" w:hanging="426"/>
        <w:rPr>
          <w:rFonts w:eastAsiaTheme="minorHAnsi" w:cstheme="minorBidi"/>
          <w:b/>
          <w:bCs/>
          <w:color w:val="0D0D0D" w:themeColor="text1" w:themeTint="F2"/>
          <w:kern w:val="2"/>
          <w:lang w:eastAsia="en-US"/>
          <w14:ligatures w14:val="standardContextual"/>
        </w:rPr>
      </w:pPr>
      <w:r w:rsidRPr="00442EF3">
        <w:rPr>
          <w:rFonts w:eastAsiaTheme="minorHAnsi" w:cstheme="minorBidi"/>
          <w:b/>
          <w:bCs/>
          <w:color w:val="0D0D0D" w:themeColor="text1" w:themeTint="F2"/>
          <w:kern w:val="2"/>
          <w:lang w:eastAsia="en-US"/>
          <w14:ligatures w14:val="standardContextual"/>
        </w:rPr>
        <w:t>i</w:t>
      </w:r>
      <w:r w:rsidR="001405D8" w:rsidRPr="00442EF3">
        <w:rPr>
          <w:rFonts w:eastAsiaTheme="minorHAnsi" w:cstheme="minorBidi"/>
          <w:b/>
          <w:bCs/>
          <w:color w:val="0D0D0D" w:themeColor="text1" w:themeTint="F2"/>
          <w:kern w:val="2"/>
          <w:lang w:eastAsia="en-US"/>
          <w14:ligatures w14:val="standardContextual"/>
        </w:rPr>
        <w:t>dentify two enterprise skills that are relevant.</w:t>
      </w:r>
    </w:p>
    <w:p w14:paraId="2831476A" w14:textId="59F2C084" w:rsidR="001405D8" w:rsidRPr="00442EF3" w:rsidRDefault="00035D5C" w:rsidP="00035D5C">
      <w:pPr>
        <w:pStyle w:val="ListParagraph"/>
        <w:numPr>
          <w:ilvl w:val="0"/>
          <w:numId w:val="16"/>
        </w:numPr>
        <w:ind w:left="993" w:hanging="426"/>
        <w:rPr>
          <w:rFonts w:eastAsiaTheme="minorHAnsi" w:cstheme="minorBidi"/>
          <w:b/>
          <w:bCs/>
          <w:color w:val="0D0D0D" w:themeColor="text1" w:themeTint="F2"/>
          <w:kern w:val="2"/>
          <w:lang w:eastAsia="en-US"/>
          <w14:ligatures w14:val="standardContextual"/>
        </w:rPr>
      </w:pPr>
      <w:r w:rsidRPr="00442EF3">
        <w:rPr>
          <w:rFonts w:eastAsiaTheme="minorHAnsi" w:cstheme="minorBidi"/>
          <w:b/>
          <w:bCs/>
          <w:color w:val="0D0D0D" w:themeColor="text1" w:themeTint="F2"/>
          <w:kern w:val="2"/>
          <w:lang w:eastAsia="en-US"/>
          <w14:ligatures w14:val="standardContextual"/>
        </w:rPr>
        <w:t>e</w:t>
      </w:r>
      <w:r w:rsidR="001405D8" w:rsidRPr="00442EF3">
        <w:rPr>
          <w:rFonts w:eastAsiaTheme="minorHAnsi" w:cstheme="minorBidi"/>
          <w:b/>
          <w:bCs/>
          <w:color w:val="0D0D0D" w:themeColor="text1" w:themeTint="F2"/>
          <w:kern w:val="2"/>
          <w:lang w:eastAsia="en-US"/>
          <w14:ligatures w14:val="standardContextual"/>
        </w:rPr>
        <w:t>xplain how each enterprise skill is being used in the scenario.</w:t>
      </w:r>
    </w:p>
    <w:tbl>
      <w:tblPr>
        <w:tblStyle w:val="a6"/>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1843"/>
        <w:gridCol w:w="4961"/>
      </w:tblGrid>
      <w:tr w:rsidR="001405D8" w:rsidRPr="00831BDC" w14:paraId="1239254E" w14:textId="63210F77" w:rsidTr="00584339">
        <w:tc>
          <w:tcPr>
            <w:tcW w:w="2405" w:type="dxa"/>
            <w:vAlign w:val="center"/>
          </w:tcPr>
          <w:p w14:paraId="00000039" w14:textId="77777777" w:rsidR="001405D8" w:rsidRPr="00831BDC" w:rsidRDefault="001405D8" w:rsidP="00BD6AB1">
            <w:pPr>
              <w:pStyle w:val="Tablehead1"/>
            </w:pPr>
            <w:r w:rsidRPr="00831BDC">
              <w:t>Scenario</w:t>
            </w:r>
          </w:p>
        </w:tc>
        <w:tc>
          <w:tcPr>
            <w:tcW w:w="1843" w:type="dxa"/>
          </w:tcPr>
          <w:p w14:paraId="0000003A" w14:textId="2A861939" w:rsidR="001405D8" w:rsidRPr="00831BDC" w:rsidRDefault="001405D8" w:rsidP="00BD6AB1">
            <w:pPr>
              <w:pStyle w:val="Tablehead1"/>
            </w:pPr>
            <w:r w:rsidRPr="00831BDC">
              <w:t xml:space="preserve">Enterprise </w:t>
            </w:r>
            <w:r w:rsidR="00035D5C">
              <w:t>s</w:t>
            </w:r>
            <w:r w:rsidRPr="00831BDC">
              <w:t>kill</w:t>
            </w:r>
          </w:p>
        </w:tc>
        <w:tc>
          <w:tcPr>
            <w:tcW w:w="4961" w:type="dxa"/>
          </w:tcPr>
          <w:p w14:paraId="065B33C2" w14:textId="31896C32" w:rsidR="001405D8" w:rsidRPr="00831BDC" w:rsidRDefault="001405D8" w:rsidP="00BD6AB1">
            <w:pPr>
              <w:pStyle w:val="Tablehead1"/>
            </w:pPr>
            <w:r w:rsidRPr="00831BDC">
              <w:t>How the skill is being used</w:t>
            </w:r>
          </w:p>
        </w:tc>
      </w:tr>
      <w:tr w:rsidR="001405D8" w:rsidRPr="00831BDC" w14:paraId="3558D69C" w14:textId="73DD3FB0" w:rsidTr="00584339">
        <w:tc>
          <w:tcPr>
            <w:tcW w:w="2405" w:type="dxa"/>
            <w:vMerge w:val="restart"/>
            <w:vAlign w:val="center"/>
          </w:tcPr>
          <w:p w14:paraId="0000003B" w14:textId="77777777" w:rsidR="001405D8" w:rsidRPr="00831BDC" w:rsidRDefault="001405D8">
            <w:r w:rsidRPr="00831BDC">
              <w:t>A. The zoo develops a new animal experience to attract visitors.</w:t>
            </w:r>
          </w:p>
        </w:tc>
        <w:tc>
          <w:tcPr>
            <w:tcW w:w="1843" w:type="dxa"/>
          </w:tcPr>
          <w:p w14:paraId="0000003C" w14:textId="77777777" w:rsidR="001405D8" w:rsidRPr="00831BDC" w:rsidRDefault="001405D8" w:rsidP="00BB7CE7">
            <w:pPr>
              <w:pStyle w:val="Tablebody1"/>
            </w:pPr>
            <w:r w:rsidRPr="00BB7CE7">
              <w:rPr>
                <w:lang w:eastAsia="en-US"/>
              </w:rPr>
              <w:t>Innovation</w:t>
            </w:r>
          </w:p>
        </w:tc>
        <w:tc>
          <w:tcPr>
            <w:tcW w:w="4961" w:type="dxa"/>
          </w:tcPr>
          <w:p w14:paraId="09E13535" w14:textId="5E15D751" w:rsidR="001405D8" w:rsidRPr="00BB7CE7" w:rsidRDefault="001405D8" w:rsidP="00BB7CE7">
            <w:pPr>
              <w:pStyle w:val="Tablebody1"/>
              <w:rPr>
                <w:lang w:eastAsia="en-US"/>
              </w:rPr>
            </w:pPr>
            <w:r w:rsidRPr="00BB7CE7">
              <w:rPr>
                <w:lang w:eastAsia="en-US"/>
              </w:rPr>
              <w:t>The zoo is creating something new to improve the visitor experience and differentiate itself from competitors. Introducing a new attraction can increase visitor numbers and revenue.</w:t>
            </w:r>
          </w:p>
        </w:tc>
      </w:tr>
      <w:tr w:rsidR="001405D8" w:rsidRPr="00831BDC" w14:paraId="5E589670" w14:textId="77777777" w:rsidTr="00584339">
        <w:tc>
          <w:tcPr>
            <w:tcW w:w="2405" w:type="dxa"/>
            <w:vMerge/>
            <w:vAlign w:val="center"/>
          </w:tcPr>
          <w:p w14:paraId="4F4788CE" w14:textId="77777777" w:rsidR="001405D8" w:rsidRPr="00831BDC" w:rsidRDefault="001405D8"/>
        </w:tc>
        <w:tc>
          <w:tcPr>
            <w:tcW w:w="1843" w:type="dxa"/>
          </w:tcPr>
          <w:p w14:paraId="06581ECE" w14:textId="03BF18FF" w:rsidR="001405D8" w:rsidRPr="00831BDC" w:rsidRDefault="001405D8" w:rsidP="00BB7CE7">
            <w:pPr>
              <w:pStyle w:val="Tablebody1"/>
            </w:pPr>
            <w:r w:rsidRPr="00BB7CE7">
              <w:rPr>
                <w:lang w:eastAsia="en-US"/>
              </w:rPr>
              <w:t>Risk</w:t>
            </w:r>
            <w:r w:rsidRPr="00831BDC">
              <w:rPr>
                <w:lang w:eastAsia="en-US"/>
              </w:rPr>
              <w:t xml:space="preserve"> taking</w:t>
            </w:r>
          </w:p>
        </w:tc>
        <w:tc>
          <w:tcPr>
            <w:tcW w:w="4961" w:type="dxa"/>
          </w:tcPr>
          <w:p w14:paraId="7DA281C0" w14:textId="3270FE10" w:rsidR="001405D8" w:rsidRPr="00831BDC" w:rsidRDefault="001405D8" w:rsidP="00BB7CE7">
            <w:pPr>
              <w:pStyle w:val="Tablebody1"/>
            </w:pPr>
            <w:r w:rsidRPr="00BB7CE7">
              <w:rPr>
                <w:lang w:eastAsia="en-US"/>
              </w:rPr>
              <w:t>Developing a new experience involves financial risk, as there is no guarantee visitors will respond positively. The zoo must invest money and resources without certainty of return.</w:t>
            </w:r>
          </w:p>
        </w:tc>
      </w:tr>
      <w:tr w:rsidR="001405D8" w:rsidRPr="00831BDC" w14:paraId="2C2DFE22" w14:textId="1FC2E5E2" w:rsidTr="00584339">
        <w:tc>
          <w:tcPr>
            <w:tcW w:w="2405" w:type="dxa"/>
            <w:vMerge w:val="restart"/>
            <w:vAlign w:val="center"/>
          </w:tcPr>
          <w:p w14:paraId="0000003D" w14:textId="25ACE7BC" w:rsidR="001405D8" w:rsidRPr="00831BDC" w:rsidRDefault="001405D8">
            <w:r w:rsidRPr="00831BDC">
              <w:t>B. The conservation team adapts a project after funding available is less than expected.</w:t>
            </w:r>
          </w:p>
        </w:tc>
        <w:tc>
          <w:tcPr>
            <w:tcW w:w="1843" w:type="dxa"/>
          </w:tcPr>
          <w:p w14:paraId="0000003E" w14:textId="77777777" w:rsidR="001405D8" w:rsidRPr="00831BDC" w:rsidRDefault="001405D8" w:rsidP="00BB7CE7">
            <w:pPr>
              <w:pStyle w:val="Tablebody1"/>
            </w:pPr>
            <w:r w:rsidRPr="00831BDC">
              <w:rPr>
                <w:lang w:eastAsia="en-US"/>
              </w:rPr>
              <w:t>Resilience</w:t>
            </w:r>
          </w:p>
        </w:tc>
        <w:tc>
          <w:tcPr>
            <w:tcW w:w="4961" w:type="dxa"/>
          </w:tcPr>
          <w:p w14:paraId="12F9C85A" w14:textId="04EC2CF6" w:rsidR="001405D8" w:rsidRPr="00831BDC" w:rsidRDefault="001405D8">
            <w:r w:rsidRPr="00831BDC">
              <w:rPr>
                <w:lang w:eastAsia="en-US"/>
              </w:rPr>
              <w:t>The team continues working, adjusting plans rather than abandoning the project. This shows the ability to cope with</w:t>
            </w:r>
            <w:r w:rsidRPr="00831BDC">
              <w:t xml:space="preserve"> </w:t>
            </w:r>
            <w:r w:rsidRPr="00831BDC">
              <w:rPr>
                <w:lang w:eastAsia="en-US"/>
              </w:rPr>
              <w:t>challenges and remain focused on long-term goals.</w:t>
            </w:r>
          </w:p>
        </w:tc>
      </w:tr>
      <w:tr w:rsidR="001405D8" w:rsidRPr="00831BDC" w14:paraId="58457543" w14:textId="77777777" w:rsidTr="00584339">
        <w:tc>
          <w:tcPr>
            <w:tcW w:w="2405" w:type="dxa"/>
            <w:vMerge/>
            <w:vAlign w:val="center"/>
          </w:tcPr>
          <w:p w14:paraId="09722770" w14:textId="77777777" w:rsidR="001405D8" w:rsidRPr="00831BDC" w:rsidRDefault="001405D8"/>
        </w:tc>
        <w:tc>
          <w:tcPr>
            <w:tcW w:w="1843" w:type="dxa"/>
          </w:tcPr>
          <w:p w14:paraId="7B5FBA1E" w14:textId="5AC5B508" w:rsidR="001405D8" w:rsidRPr="00831BDC" w:rsidRDefault="001405D8" w:rsidP="00BB7CE7">
            <w:pPr>
              <w:pStyle w:val="Tablebody1"/>
            </w:pPr>
            <w:r w:rsidRPr="00831BDC">
              <w:rPr>
                <w:lang w:eastAsia="en-US"/>
              </w:rPr>
              <w:t>Problem solving</w:t>
            </w:r>
          </w:p>
        </w:tc>
        <w:tc>
          <w:tcPr>
            <w:tcW w:w="4961" w:type="dxa"/>
          </w:tcPr>
          <w:p w14:paraId="22740736" w14:textId="23AB23C3" w:rsidR="001405D8" w:rsidRPr="00831BDC" w:rsidRDefault="001405D8" w:rsidP="00BB7CE7">
            <w:pPr>
              <w:pStyle w:val="Tablebody1"/>
            </w:pPr>
            <w:r w:rsidRPr="00831BDC">
              <w:rPr>
                <w:lang w:eastAsia="en-US"/>
              </w:rPr>
              <w:t>The team must find practical solutions, such as reducing costs or changing project scope, to continue delivering conservation outcomes with fewer resources.</w:t>
            </w:r>
          </w:p>
        </w:tc>
      </w:tr>
      <w:tr w:rsidR="001405D8" w:rsidRPr="00831BDC" w14:paraId="7B7B218F" w14:textId="1387CF7B" w:rsidTr="00584339">
        <w:tc>
          <w:tcPr>
            <w:tcW w:w="2405" w:type="dxa"/>
            <w:vMerge w:val="restart"/>
            <w:vAlign w:val="center"/>
          </w:tcPr>
          <w:p w14:paraId="0000003F" w14:textId="77777777" w:rsidR="001405D8" w:rsidRPr="00831BDC" w:rsidRDefault="001405D8">
            <w:r w:rsidRPr="00831BDC">
              <w:lastRenderedPageBreak/>
              <w:t>C. The café manager analyses buying patterns to choose menu prices.</w:t>
            </w:r>
          </w:p>
        </w:tc>
        <w:tc>
          <w:tcPr>
            <w:tcW w:w="1843" w:type="dxa"/>
          </w:tcPr>
          <w:p w14:paraId="00000040" w14:textId="77777777" w:rsidR="001405D8" w:rsidRPr="00831BDC" w:rsidRDefault="001405D8" w:rsidP="00BB7CE7">
            <w:pPr>
              <w:pStyle w:val="Tablebody1"/>
            </w:pPr>
            <w:r w:rsidRPr="00831BDC">
              <w:rPr>
                <w:lang w:eastAsia="en-US"/>
              </w:rPr>
              <w:t>Market analysis</w:t>
            </w:r>
          </w:p>
        </w:tc>
        <w:tc>
          <w:tcPr>
            <w:tcW w:w="4961" w:type="dxa"/>
          </w:tcPr>
          <w:p w14:paraId="5C2F70A8" w14:textId="41165F10" w:rsidR="001405D8" w:rsidRPr="00831BDC" w:rsidRDefault="001405D8" w:rsidP="00BB7CE7">
            <w:pPr>
              <w:pStyle w:val="Tablebody1"/>
            </w:pPr>
            <w:r w:rsidRPr="00831BDC">
              <w:rPr>
                <w:lang w:eastAsia="en-US"/>
              </w:rPr>
              <w:t>The manager examines customer purchasing data to understand demand, popular items and price sensitivity. This helps ensure prices reflect customer behaviour.</w:t>
            </w:r>
          </w:p>
        </w:tc>
      </w:tr>
      <w:tr w:rsidR="001405D8" w:rsidRPr="00831BDC" w14:paraId="7A5BCE70" w14:textId="77777777" w:rsidTr="00584339">
        <w:tc>
          <w:tcPr>
            <w:tcW w:w="2405" w:type="dxa"/>
            <w:vMerge/>
            <w:vAlign w:val="center"/>
          </w:tcPr>
          <w:p w14:paraId="61B9F2E3" w14:textId="77777777" w:rsidR="001405D8" w:rsidRPr="00831BDC" w:rsidRDefault="001405D8"/>
        </w:tc>
        <w:tc>
          <w:tcPr>
            <w:tcW w:w="1843" w:type="dxa"/>
          </w:tcPr>
          <w:p w14:paraId="35A7DF62" w14:textId="4F436A46" w:rsidR="001405D8" w:rsidRPr="00831BDC" w:rsidRDefault="001405D8" w:rsidP="00BB7CE7">
            <w:pPr>
              <w:pStyle w:val="Tablebody1"/>
            </w:pPr>
            <w:r w:rsidRPr="00831BDC">
              <w:rPr>
                <w:lang w:eastAsia="en-US"/>
              </w:rPr>
              <w:t>Commercial awarene</w:t>
            </w:r>
            <w:r w:rsidRPr="00831BDC">
              <w:t>ss</w:t>
            </w:r>
          </w:p>
        </w:tc>
        <w:tc>
          <w:tcPr>
            <w:tcW w:w="4961" w:type="dxa"/>
          </w:tcPr>
          <w:p w14:paraId="0431822E" w14:textId="1249CE6B" w:rsidR="001405D8" w:rsidRPr="00831BDC" w:rsidRDefault="001405D8" w:rsidP="00BB7CE7">
            <w:pPr>
              <w:pStyle w:val="Tablebody1"/>
              <w:rPr>
                <w:lang w:eastAsia="en-US"/>
              </w:rPr>
            </w:pPr>
            <w:r w:rsidRPr="00831BDC">
              <w:rPr>
                <w:lang w:eastAsia="en-US"/>
              </w:rPr>
              <w:t>The manager considers costs, profit margins and competitor pricing to ensure the café remains profitable while still appealing to customers.</w:t>
            </w:r>
          </w:p>
        </w:tc>
      </w:tr>
      <w:tr w:rsidR="001405D8" w:rsidRPr="00831BDC" w14:paraId="3DC36888" w14:textId="2301C81B" w:rsidTr="00584339">
        <w:tc>
          <w:tcPr>
            <w:tcW w:w="2405" w:type="dxa"/>
            <w:vMerge w:val="restart"/>
            <w:vAlign w:val="center"/>
          </w:tcPr>
          <w:p w14:paraId="00000041" w14:textId="5CAB3987" w:rsidR="001405D8" w:rsidRPr="00831BDC" w:rsidRDefault="001405D8">
            <w:r w:rsidRPr="00831BDC">
              <w:t>D. The CEO uses visitor data to plan staffing during peak times.</w:t>
            </w:r>
          </w:p>
        </w:tc>
        <w:tc>
          <w:tcPr>
            <w:tcW w:w="1843" w:type="dxa"/>
          </w:tcPr>
          <w:p w14:paraId="00000042" w14:textId="77777777" w:rsidR="001405D8" w:rsidRPr="00831BDC" w:rsidRDefault="001405D8" w:rsidP="00BB7CE7">
            <w:pPr>
              <w:pStyle w:val="Tablebody1"/>
            </w:pPr>
            <w:r w:rsidRPr="00831BDC">
              <w:rPr>
                <w:lang w:eastAsia="en-US"/>
              </w:rPr>
              <w:t>Decision making</w:t>
            </w:r>
          </w:p>
        </w:tc>
        <w:tc>
          <w:tcPr>
            <w:tcW w:w="4961" w:type="dxa"/>
          </w:tcPr>
          <w:p w14:paraId="16667CF1" w14:textId="51CF1FA4" w:rsidR="001405D8" w:rsidRPr="00831BDC" w:rsidRDefault="001405D8" w:rsidP="00BB7CE7">
            <w:pPr>
              <w:pStyle w:val="Tablebody1"/>
              <w:rPr>
                <w:lang w:eastAsia="en-US"/>
              </w:rPr>
            </w:pPr>
            <w:r w:rsidRPr="00831BDC">
              <w:rPr>
                <w:lang w:eastAsia="en-US"/>
              </w:rPr>
              <w:t>The CEO uses performance data to decide how many staff are needed and when. These decisions affect customer service quality and labour costs.</w:t>
            </w:r>
          </w:p>
        </w:tc>
      </w:tr>
      <w:tr w:rsidR="001405D8" w:rsidRPr="00831BDC" w14:paraId="64704B8C" w14:textId="77777777" w:rsidTr="00584339">
        <w:tc>
          <w:tcPr>
            <w:tcW w:w="2405" w:type="dxa"/>
            <w:vMerge/>
            <w:vAlign w:val="center"/>
          </w:tcPr>
          <w:p w14:paraId="1D5170A3" w14:textId="77777777" w:rsidR="001405D8" w:rsidRPr="00831BDC" w:rsidRDefault="001405D8"/>
        </w:tc>
        <w:tc>
          <w:tcPr>
            <w:tcW w:w="1843" w:type="dxa"/>
          </w:tcPr>
          <w:p w14:paraId="585ACD78" w14:textId="681C4A65" w:rsidR="001405D8" w:rsidRPr="00831BDC" w:rsidRDefault="001405D8" w:rsidP="00BB7CE7">
            <w:pPr>
              <w:pStyle w:val="Tablebody1"/>
            </w:pPr>
            <w:r w:rsidRPr="00831BDC">
              <w:rPr>
                <w:lang w:eastAsia="en-US"/>
              </w:rPr>
              <w:t>Market analysis</w:t>
            </w:r>
          </w:p>
        </w:tc>
        <w:tc>
          <w:tcPr>
            <w:tcW w:w="4961" w:type="dxa"/>
          </w:tcPr>
          <w:p w14:paraId="2E894D89" w14:textId="205F0366" w:rsidR="001405D8" w:rsidRPr="00831BDC" w:rsidRDefault="001405D8" w:rsidP="00BB7CE7">
            <w:pPr>
              <w:pStyle w:val="Tablebody1"/>
              <w:rPr>
                <w:lang w:eastAsia="en-US"/>
              </w:rPr>
            </w:pPr>
            <w:r w:rsidRPr="00831BDC">
              <w:rPr>
                <w:lang w:eastAsia="en-US"/>
              </w:rPr>
              <w:t>Visitor data are analysed to identify peak periods and trends, allowing staffing levels to be planned accurately and efficiently.</w:t>
            </w:r>
          </w:p>
        </w:tc>
      </w:tr>
      <w:tr w:rsidR="001405D8" w:rsidRPr="00831BDC" w14:paraId="0C8DED5F" w14:textId="74D3E7D0" w:rsidTr="00584339">
        <w:tc>
          <w:tcPr>
            <w:tcW w:w="2405" w:type="dxa"/>
            <w:vMerge w:val="restart"/>
            <w:vAlign w:val="center"/>
          </w:tcPr>
          <w:p w14:paraId="00000043" w14:textId="77777777" w:rsidR="001405D8" w:rsidRPr="00831BDC" w:rsidRDefault="001405D8">
            <w:r w:rsidRPr="00831BDC">
              <w:t>E. The zoo trial-runs a new digital ticketing system.</w:t>
            </w:r>
          </w:p>
        </w:tc>
        <w:tc>
          <w:tcPr>
            <w:tcW w:w="1843" w:type="dxa"/>
          </w:tcPr>
          <w:p w14:paraId="00000044" w14:textId="77777777" w:rsidR="001405D8" w:rsidRPr="00831BDC" w:rsidRDefault="001405D8" w:rsidP="00BB7CE7">
            <w:pPr>
              <w:pStyle w:val="Tablebody1"/>
            </w:pPr>
            <w:r w:rsidRPr="00831BDC">
              <w:rPr>
                <w:lang w:eastAsia="en-US"/>
              </w:rPr>
              <w:t>Risk taking</w:t>
            </w:r>
          </w:p>
        </w:tc>
        <w:tc>
          <w:tcPr>
            <w:tcW w:w="4961" w:type="dxa"/>
          </w:tcPr>
          <w:p w14:paraId="00711499" w14:textId="37ED533A" w:rsidR="001405D8" w:rsidRPr="00831BDC" w:rsidRDefault="001405D8" w:rsidP="00BB7CE7">
            <w:pPr>
              <w:pStyle w:val="Tablebody1"/>
              <w:rPr>
                <w:lang w:eastAsia="en-US"/>
              </w:rPr>
            </w:pPr>
            <w:r w:rsidRPr="00831BDC">
              <w:rPr>
                <w:lang w:eastAsia="en-US"/>
              </w:rPr>
              <w:t>The system could fail technically or be unpopular with visitors, creating financial and reputational risks. Trialling the system shows willingness to take calculated risks.</w:t>
            </w:r>
          </w:p>
        </w:tc>
      </w:tr>
      <w:tr w:rsidR="001405D8" w:rsidRPr="00831BDC" w14:paraId="08450944" w14:textId="77777777" w:rsidTr="00584339">
        <w:tc>
          <w:tcPr>
            <w:tcW w:w="2405" w:type="dxa"/>
            <w:vMerge/>
            <w:vAlign w:val="center"/>
          </w:tcPr>
          <w:p w14:paraId="35D50548" w14:textId="77777777" w:rsidR="001405D8" w:rsidRPr="00831BDC" w:rsidRDefault="001405D8"/>
        </w:tc>
        <w:tc>
          <w:tcPr>
            <w:tcW w:w="1843" w:type="dxa"/>
          </w:tcPr>
          <w:p w14:paraId="48385B85" w14:textId="198CCE75" w:rsidR="001405D8" w:rsidRPr="00831BDC" w:rsidRDefault="001405D8" w:rsidP="00BB7CE7">
            <w:pPr>
              <w:pStyle w:val="Tablebody1"/>
            </w:pPr>
            <w:r w:rsidRPr="00831BDC">
              <w:rPr>
                <w:lang w:eastAsia="en-US"/>
              </w:rPr>
              <w:t>Innovation</w:t>
            </w:r>
          </w:p>
        </w:tc>
        <w:tc>
          <w:tcPr>
            <w:tcW w:w="4961" w:type="dxa"/>
          </w:tcPr>
          <w:p w14:paraId="351BD848" w14:textId="256997C7" w:rsidR="001405D8" w:rsidRPr="00831BDC" w:rsidRDefault="001405D8" w:rsidP="00BB7CE7">
            <w:pPr>
              <w:pStyle w:val="Tablebody1"/>
            </w:pPr>
            <w:r w:rsidRPr="00831BDC">
              <w:rPr>
                <w:lang w:eastAsia="en-US"/>
              </w:rPr>
              <w:t>Introducing digital ticketing modernises operations and may improve customer convenience and efficiency.</w:t>
            </w:r>
          </w:p>
        </w:tc>
      </w:tr>
    </w:tbl>
    <w:p w14:paraId="00000045" w14:textId="77777777" w:rsidR="001D0BBE" w:rsidRPr="00831BDC" w:rsidRDefault="001D0BBE">
      <w:pPr>
        <w:spacing w:after="0" w:line="240" w:lineRule="auto"/>
      </w:pPr>
    </w:p>
    <w:p w14:paraId="340AEADB" w14:textId="5A7E7243" w:rsidR="001405D8" w:rsidRPr="00A205BF" w:rsidRDefault="001405D8" w:rsidP="00EC05F8">
      <w:pPr>
        <w:pStyle w:val="Questions"/>
        <w:numPr>
          <w:ilvl w:val="0"/>
          <w:numId w:val="20"/>
        </w:numPr>
      </w:pPr>
      <w:r w:rsidRPr="00A205BF">
        <w:t>Identify two enterprise skills the Chief Executive Officer (CEO) would need.</w:t>
      </w:r>
    </w:p>
    <w:p w14:paraId="22F8BABE" w14:textId="237A8FCB" w:rsidR="00831BDC" w:rsidRPr="00831BDC" w:rsidRDefault="00831BDC" w:rsidP="00BD6AB1">
      <w:pPr>
        <w:ind w:left="360"/>
      </w:pPr>
      <w:r w:rsidRPr="00AC4F8B">
        <w:rPr>
          <w:rFonts w:eastAsiaTheme="minorHAnsi" w:cstheme="minorBidi"/>
          <w:color w:val="0D0D0D" w:themeColor="text1" w:themeTint="F2"/>
          <w:kern w:val="2"/>
          <w:lang w:eastAsia="en-US"/>
          <w14:ligatures w14:val="standardContextual"/>
        </w:rPr>
        <w:t>Decision</w:t>
      </w:r>
      <w:r w:rsidRPr="00831BDC">
        <w:t xml:space="preserve"> making</w:t>
      </w:r>
      <w:r>
        <w:t xml:space="preserve"> and c</w:t>
      </w:r>
      <w:r w:rsidRPr="00831BDC">
        <w:t>ommercial awareness</w:t>
      </w:r>
    </w:p>
    <w:p w14:paraId="21E0A502" w14:textId="1D9C4081" w:rsidR="001405D8" w:rsidRPr="00A205BF" w:rsidRDefault="001405D8" w:rsidP="00EC05F8">
      <w:pPr>
        <w:pStyle w:val="Questions"/>
        <w:numPr>
          <w:ilvl w:val="0"/>
          <w:numId w:val="20"/>
        </w:numPr>
      </w:pPr>
      <w:r w:rsidRPr="00A205BF">
        <w:t>Explain why each skill is important in this context.</w:t>
      </w:r>
    </w:p>
    <w:p w14:paraId="75FBA18C" w14:textId="39D6B098" w:rsidR="00831BDC" w:rsidRPr="00831BDC" w:rsidRDefault="00831BDC" w:rsidP="00BD6AB1">
      <w:pPr>
        <w:ind w:left="360"/>
      </w:pPr>
      <w:r w:rsidRPr="00831BDC">
        <w:t xml:space="preserve">Decision making </w:t>
      </w:r>
      <w:r w:rsidR="00757EFE">
        <w:t>–</w:t>
      </w:r>
      <w:r w:rsidRPr="00831BDC">
        <w:t xml:space="preserve"> The CEO must choose realistic but challenging visitor targets and KPIs </w:t>
      </w:r>
      <w:r w:rsidRPr="00AC4F8B">
        <w:rPr>
          <w:rFonts w:eastAsiaTheme="minorHAnsi" w:cstheme="minorBidi"/>
          <w:color w:val="0D0D0D" w:themeColor="text1" w:themeTint="F2"/>
          <w:kern w:val="2"/>
          <w:lang w:eastAsia="en-US"/>
          <w14:ligatures w14:val="standardContextual"/>
        </w:rPr>
        <w:t>based</w:t>
      </w:r>
      <w:r w:rsidRPr="00831BDC">
        <w:t xml:space="preserve"> on available data. These decisions directly affect staffing levels, budgets, marketing strategies and conservation funding.</w:t>
      </w:r>
    </w:p>
    <w:p w14:paraId="54F5D510" w14:textId="5F377456" w:rsidR="00831BDC" w:rsidRPr="00831BDC" w:rsidRDefault="00831BDC" w:rsidP="00BD6AB1">
      <w:pPr>
        <w:ind w:left="360"/>
      </w:pPr>
      <w:r w:rsidRPr="00831BDC">
        <w:t xml:space="preserve">Commercial awareness </w:t>
      </w:r>
      <w:r w:rsidR="00274B47">
        <w:t>–</w:t>
      </w:r>
      <w:r w:rsidRPr="00831BDC">
        <w:t xml:space="preserve"> The CEO needs to understand market conditions, visitor </w:t>
      </w:r>
      <w:r w:rsidRPr="00AC4F8B">
        <w:rPr>
          <w:rFonts w:eastAsiaTheme="minorHAnsi" w:cstheme="minorBidi"/>
          <w:color w:val="0D0D0D" w:themeColor="text1" w:themeTint="F2"/>
          <w:kern w:val="2"/>
          <w:lang w:eastAsia="en-US"/>
          <w14:ligatures w14:val="standardContextual"/>
        </w:rPr>
        <w:t>demand</w:t>
      </w:r>
      <w:r w:rsidRPr="00831BDC">
        <w:t>, competition and wider economic factors. This ensures targets align with the zoo’s financial position and external environment.</w:t>
      </w:r>
    </w:p>
    <w:p w14:paraId="00000046" w14:textId="09526E27" w:rsidR="001D0BBE" w:rsidRPr="00A205BF" w:rsidRDefault="00831BDC" w:rsidP="00EC05F8">
      <w:pPr>
        <w:pStyle w:val="Questions"/>
        <w:numPr>
          <w:ilvl w:val="0"/>
          <w:numId w:val="20"/>
        </w:numPr>
      </w:pPr>
      <w:r w:rsidRPr="00A205BF">
        <w:t>Describe</w:t>
      </w:r>
      <w:r w:rsidR="008C116A" w:rsidRPr="00A205BF">
        <w:t xml:space="preserve"> </w:t>
      </w:r>
      <w:r w:rsidR="001405D8" w:rsidRPr="00A205BF">
        <w:t>how these skills work together to support the zoo’s financial and charitable objectives.</w:t>
      </w:r>
    </w:p>
    <w:p w14:paraId="0000004A" w14:textId="6FA25B0C" w:rsidR="001D0BBE" w:rsidRDefault="001405D8" w:rsidP="00BD6AB1">
      <w:pPr>
        <w:ind w:left="360"/>
      </w:pPr>
      <w:r w:rsidRPr="00831BDC">
        <w:t xml:space="preserve">Commercial awareness allows the CEO </w:t>
      </w:r>
      <w:r w:rsidRPr="00BD6AB1">
        <w:t xml:space="preserve">to understand the business context and </w:t>
      </w:r>
      <w:r w:rsidRPr="00BD6AB1">
        <w:rPr>
          <w:lang w:eastAsia="en-US"/>
        </w:rPr>
        <w:t>constraints</w:t>
      </w:r>
      <w:r w:rsidRPr="00BD6AB1">
        <w:t>, while decision making enables them to set clear and effective targets. Together, these skills ensure KPIs support financial sustainability while allowing the zoo to meet its charitable and conservation objectives.</w:t>
      </w:r>
    </w:p>
    <w:p w14:paraId="5E5D934C" w14:textId="77777777" w:rsidR="00584339" w:rsidRPr="00831BDC" w:rsidRDefault="00584339" w:rsidP="00BD6AB1">
      <w:pPr>
        <w:ind w:left="360"/>
      </w:pPr>
    </w:p>
    <w:p w14:paraId="0000004B" w14:textId="6BE09AD6" w:rsidR="001D0BBE" w:rsidRPr="00560B27" w:rsidRDefault="00FB1FFA" w:rsidP="00560B27">
      <w:pPr>
        <w:rPr>
          <w:b/>
          <w:bCs/>
        </w:rPr>
      </w:pPr>
      <w:r w:rsidRPr="00831BDC">
        <w:rPr>
          <w:b/>
          <w:bCs/>
        </w:rPr>
        <w:lastRenderedPageBreak/>
        <w:t xml:space="preserve">Section </w:t>
      </w:r>
      <w:r w:rsidR="00560B27">
        <w:rPr>
          <w:b/>
          <w:bCs/>
        </w:rPr>
        <w:t>2</w:t>
      </w:r>
      <w:r w:rsidRPr="00831BDC">
        <w:rPr>
          <w:b/>
          <w:bCs/>
        </w:rPr>
        <w:t xml:space="preserve">: Measuring </w:t>
      </w:r>
      <w:r w:rsidR="00831BDC">
        <w:rPr>
          <w:b/>
          <w:bCs/>
        </w:rPr>
        <w:t>s</w:t>
      </w:r>
      <w:r w:rsidRPr="00831BDC">
        <w:rPr>
          <w:b/>
          <w:bCs/>
        </w:rPr>
        <w:t xml:space="preserve">uccess in a </w:t>
      </w:r>
      <w:r w:rsidR="00831BDC">
        <w:rPr>
          <w:b/>
          <w:bCs/>
        </w:rPr>
        <w:t>l</w:t>
      </w:r>
      <w:r w:rsidRPr="00831BDC">
        <w:rPr>
          <w:b/>
          <w:bCs/>
        </w:rPr>
        <w:t xml:space="preserve">imited </w:t>
      </w:r>
      <w:r w:rsidR="00831BDC">
        <w:rPr>
          <w:b/>
          <w:bCs/>
        </w:rPr>
        <w:t>c</w:t>
      </w:r>
      <w:r w:rsidRPr="00831BDC">
        <w:rPr>
          <w:b/>
          <w:bCs/>
        </w:rPr>
        <w:t>ompany</w:t>
      </w:r>
    </w:p>
    <w:p w14:paraId="0000004C" w14:textId="77777777" w:rsidR="001D0BBE" w:rsidRPr="00274B47" w:rsidRDefault="00FB1FFA" w:rsidP="00BD6AB1">
      <w:r w:rsidRPr="00AC4F8B">
        <w:rPr>
          <w:rFonts w:eastAsiaTheme="minorHAnsi" w:cstheme="minorBidi"/>
          <w:color w:val="0D0D0D" w:themeColor="text1" w:themeTint="F2"/>
          <w:kern w:val="2"/>
          <w:lang w:eastAsia="en-US"/>
          <w14:ligatures w14:val="standardContextual"/>
        </w:rPr>
        <w:t>Similar</w:t>
      </w:r>
      <w:r w:rsidRPr="00274B47">
        <w:t xml:space="preserve"> to other types of business organisation, limited companies use a range of success measures, including:</w:t>
      </w:r>
    </w:p>
    <w:p w14:paraId="0000004D" w14:textId="539D1C4F" w:rsidR="001D0BBE" w:rsidRPr="004255C1" w:rsidRDefault="00FB1FFA" w:rsidP="00BD6AB1">
      <w:pPr>
        <w:pStyle w:val="ListParagraph"/>
        <w:numPr>
          <w:ilvl w:val="0"/>
          <w:numId w:val="23"/>
        </w:numPr>
        <w:rPr>
          <w:lang w:eastAsia="en-US"/>
        </w:rPr>
      </w:pPr>
      <w:r w:rsidRPr="004255C1">
        <w:rPr>
          <w:lang w:eastAsia="en-US"/>
        </w:rPr>
        <w:t xml:space="preserve">KPIs (e.g., </w:t>
      </w:r>
      <w:r w:rsidR="004F0EBC" w:rsidRPr="004255C1">
        <w:rPr>
          <w:lang w:eastAsia="en-US"/>
        </w:rPr>
        <w:t xml:space="preserve">Profit and loss, </w:t>
      </w:r>
      <w:r w:rsidRPr="004255C1">
        <w:rPr>
          <w:lang w:eastAsia="en-US"/>
        </w:rPr>
        <w:t>visitor numbers, revenue, satisfaction)</w:t>
      </w:r>
    </w:p>
    <w:p w14:paraId="6C5D6A34" w14:textId="77777777" w:rsidR="004F0EBC" w:rsidRPr="004255C1" w:rsidRDefault="004F0EBC" w:rsidP="00BD6AB1">
      <w:pPr>
        <w:pStyle w:val="ListParagraph"/>
        <w:numPr>
          <w:ilvl w:val="0"/>
          <w:numId w:val="23"/>
        </w:numPr>
        <w:rPr>
          <w:lang w:eastAsia="en-US"/>
        </w:rPr>
      </w:pPr>
      <w:r w:rsidRPr="004255C1">
        <w:rPr>
          <w:lang w:eastAsia="en-US"/>
        </w:rPr>
        <w:t>Charitable KPIs (e.g., animals protected, number of educational programmes)</w:t>
      </w:r>
    </w:p>
    <w:p w14:paraId="56C03078" w14:textId="3CF23916" w:rsidR="004F0EBC" w:rsidRPr="004255C1" w:rsidRDefault="004F0EBC" w:rsidP="00BD6AB1">
      <w:pPr>
        <w:pStyle w:val="ListParagraph"/>
        <w:numPr>
          <w:ilvl w:val="0"/>
          <w:numId w:val="23"/>
        </w:numPr>
        <w:rPr>
          <w:lang w:eastAsia="en-US"/>
        </w:rPr>
      </w:pPr>
      <w:r w:rsidRPr="004255C1">
        <w:rPr>
          <w:lang w:eastAsia="en-US"/>
        </w:rPr>
        <w:t xml:space="preserve">Compliance measures </w:t>
      </w:r>
      <w:r w:rsidR="006A6AC9">
        <w:rPr>
          <w:lang w:eastAsia="en-US"/>
        </w:rPr>
        <w:t>– if the company has a charitable arm</w:t>
      </w:r>
      <w:r w:rsidR="006A6AC9" w:rsidRPr="00A7771A">
        <w:rPr>
          <w:lang w:eastAsia="en-US"/>
        </w:rPr>
        <w:t xml:space="preserve"> </w:t>
      </w:r>
      <w:r w:rsidRPr="004255C1">
        <w:rPr>
          <w:lang w:eastAsia="en-US"/>
        </w:rPr>
        <w:t xml:space="preserve">(e.g. animal welfare audits, SLAs with suppliers). </w:t>
      </w:r>
    </w:p>
    <w:p w14:paraId="0000004E" w14:textId="77777777" w:rsidR="001D0BBE" w:rsidRPr="004255C1" w:rsidRDefault="00FB1FFA" w:rsidP="00BD6AB1">
      <w:pPr>
        <w:pStyle w:val="ListParagraph"/>
        <w:numPr>
          <w:ilvl w:val="0"/>
          <w:numId w:val="23"/>
        </w:numPr>
        <w:rPr>
          <w:lang w:eastAsia="en-US"/>
        </w:rPr>
      </w:pPr>
      <w:r w:rsidRPr="004255C1">
        <w:rPr>
          <w:lang w:eastAsia="en-US"/>
        </w:rPr>
        <w:t>Benchmarking (e.g., comparing performance with other zoos)</w:t>
      </w:r>
    </w:p>
    <w:p w14:paraId="00000053" w14:textId="77777777" w:rsidR="001D0BBE" w:rsidRPr="00274B47" w:rsidRDefault="00FB1FFA" w:rsidP="00BD6AB1">
      <w:r w:rsidRPr="00274B47">
        <w:t>Consider the data measures below:</w:t>
      </w:r>
    </w:p>
    <w:p w14:paraId="00000054" w14:textId="77777777" w:rsidR="001D0BBE" w:rsidRPr="004255C1" w:rsidRDefault="00FB1FFA" w:rsidP="00BD6AB1">
      <w:pPr>
        <w:pStyle w:val="ListParagraph"/>
        <w:numPr>
          <w:ilvl w:val="0"/>
          <w:numId w:val="24"/>
        </w:numPr>
        <w:rPr>
          <w:lang w:eastAsia="en-US"/>
        </w:rPr>
      </w:pPr>
      <w:r w:rsidRPr="004255C1">
        <w:rPr>
          <w:lang w:eastAsia="en-US"/>
        </w:rPr>
        <w:t>Visitor numbers: 620,000 (target 600,000)</w:t>
      </w:r>
    </w:p>
    <w:p w14:paraId="00000055" w14:textId="77777777" w:rsidR="001D0BBE" w:rsidRPr="004255C1" w:rsidRDefault="00FB1FFA" w:rsidP="00BD6AB1">
      <w:pPr>
        <w:pStyle w:val="ListParagraph"/>
        <w:numPr>
          <w:ilvl w:val="0"/>
          <w:numId w:val="24"/>
        </w:numPr>
        <w:rPr>
          <w:lang w:eastAsia="en-US"/>
        </w:rPr>
      </w:pPr>
      <w:r w:rsidRPr="004255C1">
        <w:rPr>
          <w:lang w:eastAsia="en-US"/>
        </w:rPr>
        <w:t>Café and retail revenue: £4.2m (forecast £4.0m)</w:t>
      </w:r>
    </w:p>
    <w:p w14:paraId="00000056" w14:textId="77777777" w:rsidR="001D0BBE" w:rsidRPr="004255C1" w:rsidRDefault="00FB1FFA" w:rsidP="00BD6AB1">
      <w:pPr>
        <w:pStyle w:val="ListParagraph"/>
        <w:numPr>
          <w:ilvl w:val="0"/>
          <w:numId w:val="24"/>
        </w:numPr>
        <w:rPr>
          <w:lang w:eastAsia="en-US"/>
        </w:rPr>
      </w:pPr>
      <w:r w:rsidRPr="004255C1">
        <w:rPr>
          <w:lang w:eastAsia="en-US"/>
        </w:rPr>
        <w:t>Conservation projects funded: 19 (previous year: 15)</w:t>
      </w:r>
    </w:p>
    <w:p w14:paraId="00000057" w14:textId="77777777" w:rsidR="001D0BBE" w:rsidRPr="004255C1" w:rsidRDefault="00FB1FFA" w:rsidP="00BD6AB1">
      <w:pPr>
        <w:pStyle w:val="ListParagraph"/>
        <w:numPr>
          <w:ilvl w:val="0"/>
          <w:numId w:val="24"/>
        </w:numPr>
        <w:rPr>
          <w:lang w:eastAsia="en-US"/>
        </w:rPr>
      </w:pPr>
      <w:r w:rsidRPr="004255C1">
        <w:rPr>
          <w:lang w:eastAsia="en-US"/>
        </w:rPr>
        <w:t>Customer satisfaction rating: 4.6/5</w:t>
      </w:r>
    </w:p>
    <w:p w14:paraId="00000058" w14:textId="77777777" w:rsidR="001D0BBE" w:rsidRPr="004255C1" w:rsidRDefault="00FB1FFA" w:rsidP="00BD6AB1">
      <w:pPr>
        <w:pStyle w:val="ListParagraph"/>
        <w:numPr>
          <w:ilvl w:val="0"/>
          <w:numId w:val="24"/>
        </w:numPr>
        <w:rPr>
          <w:lang w:eastAsia="en-US"/>
        </w:rPr>
      </w:pPr>
      <w:r w:rsidRPr="004255C1">
        <w:rPr>
          <w:lang w:eastAsia="en-US"/>
        </w:rPr>
        <w:t>Animal welfare audit score: 98%</w:t>
      </w:r>
    </w:p>
    <w:p w14:paraId="00000059" w14:textId="77777777" w:rsidR="001D0BBE" w:rsidRPr="004255C1" w:rsidRDefault="00FB1FFA" w:rsidP="00BD6AB1">
      <w:pPr>
        <w:pStyle w:val="ListParagraph"/>
        <w:numPr>
          <w:ilvl w:val="0"/>
          <w:numId w:val="24"/>
        </w:numPr>
        <w:rPr>
          <w:lang w:eastAsia="en-US"/>
        </w:rPr>
      </w:pPr>
      <w:r w:rsidRPr="004255C1">
        <w:rPr>
          <w:lang w:eastAsia="en-US"/>
        </w:rPr>
        <w:t>Education programme attendance: 8,500 (industry benchmark: 5,000)</w:t>
      </w:r>
    </w:p>
    <w:p w14:paraId="7EDD1E84" w14:textId="3512F921" w:rsidR="00831BDC" w:rsidRPr="006916EB" w:rsidRDefault="00831BDC" w:rsidP="00EC05F8">
      <w:pPr>
        <w:pStyle w:val="Questions"/>
        <w:numPr>
          <w:ilvl w:val="0"/>
          <w:numId w:val="21"/>
        </w:numPr>
      </w:pPr>
      <w:r w:rsidRPr="006916EB">
        <w:t>Identify the measure that best shows commercial success. Explain your answer.</w:t>
      </w:r>
    </w:p>
    <w:p w14:paraId="0000005D" w14:textId="5C495580" w:rsidR="001D0BBE" w:rsidRPr="00831BDC" w:rsidRDefault="00FB1FFA" w:rsidP="00BD6AB1">
      <w:pPr>
        <w:ind w:left="360"/>
      </w:pPr>
      <w:r w:rsidRPr="00831BDC">
        <w:t>Café/</w:t>
      </w:r>
      <w:r w:rsidRPr="00AC4F8B">
        <w:rPr>
          <w:rFonts w:eastAsiaTheme="minorHAnsi" w:cstheme="minorBidi"/>
          <w:color w:val="0D0D0D" w:themeColor="text1" w:themeTint="F2"/>
          <w:kern w:val="2"/>
          <w:lang w:eastAsia="en-US"/>
          <w14:ligatures w14:val="standardContextual"/>
        </w:rPr>
        <w:t>retail</w:t>
      </w:r>
      <w:r w:rsidRPr="00831BDC">
        <w:t xml:space="preserve"> revenue (£4.2m), because it shows income exceeding forecast</w:t>
      </w:r>
    </w:p>
    <w:p w14:paraId="69A74D3A" w14:textId="28CD350D" w:rsidR="00831BDC" w:rsidRPr="006916EB" w:rsidRDefault="00831BDC" w:rsidP="00EC05F8">
      <w:pPr>
        <w:pStyle w:val="Questions"/>
        <w:numPr>
          <w:ilvl w:val="0"/>
          <w:numId w:val="21"/>
        </w:numPr>
      </w:pPr>
      <w:r w:rsidRPr="006916EB">
        <w:t>Identify the measure that best shows the zoo’s charitable impact.</w:t>
      </w:r>
    </w:p>
    <w:p w14:paraId="1E33322A" w14:textId="052CEAD4" w:rsidR="00831BDC" w:rsidRDefault="00B46F2D" w:rsidP="00BD6AB1">
      <w:pPr>
        <w:ind w:left="360"/>
      </w:pPr>
      <w:r w:rsidRPr="00AC4F8B">
        <w:rPr>
          <w:rFonts w:eastAsiaTheme="minorHAnsi" w:cstheme="minorBidi"/>
          <w:color w:val="0D0D0D" w:themeColor="text1" w:themeTint="F2"/>
          <w:kern w:val="2"/>
          <w:lang w:eastAsia="en-US"/>
          <w14:ligatures w14:val="standardContextual"/>
        </w:rPr>
        <w:t>Conservation</w:t>
      </w:r>
      <w:r w:rsidRPr="00831BDC">
        <w:t xml:space="preserve"> projects funded (19) shows support for conservation work</w:t>
      </w:r>
      <w:r w:rsidR="00831BDC">
        <w:t>.</w:t>
      </w:r>
    </w:p>
    <w:p w14:paraId="44FBE2DE" w14:textId="5AF3B495" w:rsidR="00831BDC" w:rsidRPr="006916EB" w:rsidRDefault="00831BDC" w:rsidP="00EC05F8">
      <w:pPr>
        <w:pStyle w:val="Questions"/>
        <w:numPr>
          <w:ilvl w:val="0"/>
          <w:numId w:val="21"/>
        </w:numPr>
      </w:pPr>
      <w:r w:rsidRPr="006916EB">
        <w:t>Identify the measure that shows the zoo outperforming industry benchmarks.</w:t>
      </w:r>
    </w:p>
    <w:p w14:paraId="00000066" w14:textId="2F7A62CC" w:rsidR="001D0BBE" w:rsidRPr="00831BDC" w:rsidRDefault="00FB1FFA" w:rsidP="00BD6AB1">
      <w:pPr>
        <w:ind w:left="360"/>
      </w:pPr>
      <w:r w:rsidRPr="00AC4F8B">
        <w:rPr>
          <w:rFonts w:eastAsiaTheme="minorHAnsi" w:cstheme="minorBidi"/>
          <w:color w:val="0D0D0D" w:themeColor="text1" w:themeTint="F2"/>
          <w:kern w:val="2"/>
          <w:lang w:eastAsia="en-US"/>
          <w14:ligatures w14:val="standardContextual"/>
        </w:rPr>
        <w:t>Education</w:t>
      </w:r>
      <w:r w:rsidRPr="00831BDC">
        <w:t xml:space="preserve"> attendance (8,500 vs 5,000)</w:t>
      </w:r>
    </w:p>
    <w:p w14:paraId="28B7D8C9" w14:textId="158E962E" w:rsidR="00831BDC" w:rsidRPr="006916EB" w:rsidRDefault="00831BDC" w:rsidP="00EC05F8">
      <w:pPr>
        <w:pStyle w:val="Questions"/>
        <w:numPr>
          <w:ilvl w:val="0"/>
          <w:numId w:val="21"/>
        </w:numPr>
      </w:pPr>
      <w:r w:rsidRPr="006916EB">
        <w:t>Long-term sustainability depends on more than one factor.</w:t>
      </w:r>
      <w:r w:rsidR="00EC05F8">
        <w:t xml:space="preserve"> </w:t>
      </w:r>
      <w:r w:rsidRPr="006916EB">
        <w:t xml:space="preserve">Identify the </w:t>
      </w:r>
      <w:r w:rsidR="00BA6C1A" w:rsidRPr="006916EB">
        <w:t>TWO</w:t>
      </w:r>
      <w:r w:rsidRPr="006916EB">
        <w:t xml:space="preserve"> measures that together best support the zoo’s long-term</w:t>
      </w:r>
      <w:r w:rsidR="00D31B01" w:rsidRPr="006916EB">
        <w:t xml:space="preserve"> </w:t>
      </w:r>
      <w:r w:rsidRPr="006916EB">
        <w:t>sustainability. Explain your answer.</w:t>
      </w:r>
    </w:p>
    <w:p w14:paraId="00000069" w14:textId="5CB2A6B0" w:rsidR="001D0BBE" w:rsidRPr="00831BDC" w:rsidRDefault="00B46F2D" w:rsidP="00BD6AB1">
      <w:pPr>
        <w:ind w:left="360"/>
      </w:pPr>
      <w:r w:rsidRPr="00831BDC">
        <w:t>Café and retail revenue and the animal welfare audit score. Revenue is needed to pay staff and fund animal care, while high welfare standards are required to operate legally and maintain public trust.</w:t>
      </w:r>
    </w:p>
    <w:p w14:paraId="4F3B00D2" w14:textId="0989C587" w:rsidR="00831BDC" w:rsidRPr="006916EB" w:rsidRDefault="00831BDC" w:rsidP="00EC05F8">
      <w:pPr>
        <w:pStyle w:val="Questions"/>
        <w:numPr>
          <w:ilvl w:val="0"/>
          <w:numId w:val="21"/>
        </w:numPr>
      </w:pPr>
      <w:r w:rsidRPr="006916EB">
        <w:t>Explain why strong finances alone do not guarantee the zoo’s long-term success.</w:t>
      </w:r>
    </w:p>
    <w:p w14:paraId="68381826" w14:textId="09C4442E" w:rsidR="00831BDC" w:rsidRDefault="00B46F2D" w:rsidP="00BD6AB1">
      <w:pPr>
        <w:ind w:left="360"/>
      </w:pPr>
      <w:r w:rsidRPr="00831BDC">
        <w:t xml:space="preserve">Poor </w:t>
      </w:r>
      <w:r w:rsidRPr="00AC4F8B">
        <w:rPr>
          <w:rFonts w:eastAsiaTheme="minorHAnsi" w:cstheme="minorBidi"/>
          <w:color w:val="0D0D0D" w:themeColor="text1" w:themeTint="F2"/>
          <w:kern w:val="2"/>
          <w:lang w:eastAsia="en-US"/>
          <w14:ligatures w14:val="standardContextual"/>
        </w:rPr>
        <w:t>animal</w:t>
      </w:r>
      <w:r w:rsidRPr="00831BDC">
        <w:t xml:space="preserve"> welfare standards could lead to fines, loss of licence or closure, even if the zoo makes a profit.</w:t>
      </w:r>
    </w:p>
    <w:p w14:paraId="59514637" w14:textId="26E86D28" w:rsidR="00831BDC" w:rsidRPr="00DD3C98" w:rsidRDefault="00831BDC" w:rsidP="00EC05F8">
      <w:pPr>
        <w:pStyle w:val="Questions"/>
        <w:numPr>
          <w:ilvl w:val="0"/>
          <w:numId w:val="21"/>
        </w:numPr>
      </w:pPr>
      <w:r w:rsidRPr="00DD3C98">
        <w:t>Explain why strong welfare standards alone would not guarantee long-term success.</w:t>
      </w:r>
    </w:p>
    <w:p w14:paraId="3BBB7359" w14:textId="53BCB6F9" w:rsidR="00831BDC" w:rsidRDefault="00B46F2D" w:rsidP="00BD6AB1">
      <w:pPr>
        <w:ind w:left="360"/>
      </w:pPr>
      <w:r w:rsidRPr="00AC4F8B">
        <w:rPr>
          <w:rFonts w:eastAsiaTheme="minorHAnsi" w:cstheme="minorBidi"/>
          <w:color w:val="0D0D0D" w:themeColor="text1" w:themeTint="F2"/>
          <w:kern w:val="2"/>
          <w:lang w:eastAsia="en-US"/>
          <w14:ligatures w14:val="standardContextual"/>
        </w:rPr>
        <w:t>Without</w:t>
      </w:r>
      <w:r w:rsidRPr="00831BDC">
        <w:t xml:space="preserve"> enough money, the zoo could not afford animal care, staff or maintenance.</w:t>
      </w:r>
    </w:p>
    <w:p w14:paraId="7C2496F2" w14:textId="290CE1FC" w:rsidR="00831BDC" w:rsidRPr="00DD3C98" w:rsidRDefault="00831BDC" w:rsidP="00EC05F8">
      <w:pPr>
        <w:pStyle w:val="Questions"/>
        <w:numPr>
          <w:ilvl w:val="0"/>
          <w:numId w:val="21"/>
        </w:numPr>
      </w:pPr>
      <w:r w:rsidRPr="00DD3C98">
        <w:t xml:space="preserve">Explain why this type of organisation needs both commercial </w:t>
      </w:r>
      <w:r w:rsidR="00DB0AFD">
        <w:t>and</w:t>
      </w:r>
      <w:r w:rsidRPr="00DD3C98">
        <w:t xml:space="preserve"> charitable KPIs.</w:t>
      </w:r>
    </w:p>
    <w:p w14:paraId="0000006E" w14:textId="165AB59E" w:rsidR="001D0BBE" w:rsidRPr="00831BDC" w:rsidRDefault="00FB1FFA" w:rsidP="00BD6AB1">
      <w:pPr>
        <w:spacing w:line="240" w:lineRule="auto"/>
        <w:ind w:left="360"/>
      </w:pPr>
      <w:r w:rsidRPr="00AC4F8B">
        <w:rPr>
          <w:rFonts w:eastAsiaTheme="minorHAnsi" w:cstheme="minorBidi"/>
          <w:color w:val="0D0D0D" w:themeColor="text1" w:themeTint="F2"/>
          <w:kern w:val="2"/>
          <w:lang w:eastAsia="en-US"/>
          <w14:ligatures w14:val="standardContextual"/>
        </w:rPr>
        <w:t>Because</w:t>
      </w:r>
      <w:r w:rsidRPr="00831BDC">
        <w:t xml:space="preserve"> the zoo must balance </w:t>
      </w:r>
      <w:r w:rsidRPr="00831BDC">
        <w:rPr>
          <w:i/>
          <w:iCs/>
        </w:rPr>
        <w:t>profit</w:t>
      </w:r>
      <w:r w:rsidRPr="00831BDC">
        <w:t xml:space="preserve"> (commercial side) with </w:t>
      </w:r>
      <w:r w:rsidRPr="00831BDC">
        <w:rPr>
          <w:i/>
          <w:iCs/>
        </w:rPr>
        <w:t>purpose</w:t>
      </w:r>
      <w:r w:rsidRPr="00831BDC">
        <w:t xml:space="preserve"> (charitable conservation), and each KPI set supports different strategic goals</w:t>
      </w:r>
      <w:r w:rsidR="00CB6CF6">
        <w:t>.</w:t>
      </w:r>
    </w:p>
    <w:p w14:paraId="00000070" w14:textId="7E9310D2" w:rsidR="001D0BBE" w:rsidRPr="00DD3C98" w:rsidRDefault="00B46F2D" w:rsidP="00EC05F8">
      <w:pPr>
        <w:pStyle w:val="Questions"/>
        <w:numPr>
          <w:ilvl w:val="0"/>
          <w:numId w:val="21"/>
        </w:numPr>
      </w:pPr>
      <w:r w:rsidRPr="00DD3C98">
        <w:lastRenderedPageBreak/>
        <w:t xml:space="preserve">The zoo’s café revenue is predicted to increase by 10% next year. Identify </w:t>
      </w:r>
      <w:r w:rsidR="00831BDC" w:rsidRPr="00DD3C98">
        <w:t>two</w:t>
      </w:r>
      <w:r w:rsidRPr="00DD3C98">
        <w:t xml:space="preserve"> factors that could influence whether this forecast is accurate. Explain your answer.</w:t>
      </w:r>
    </w:p>
    <w:p w14:paraId="00000072" w14:textId="77777777" w:rsidR="001D0BBE" w:rsidRPr="00831BDC" w:rsidRDefault="00FB1FFA" w:rsidP="00BD6AB1">
      <w:pPr>
        <w:ind w:left="360"/>
      </w:pPr>
      <w:r w:rsidRPr="00AC4F8B">
        <w:rPr>
          <w:rFonts w:eastAsiaTheme="minorHAnsi" w:cstheme="minorBidi"/>
          <w:color w:val="0D0D0D" w:themeColor="text1" w:themeTint="F2"/>
          <w:kern w:val="2"/>
          <w:lang w:eastAsia="en-US"/>
          <w14:ligatures w14:val="standardContextual"/>
        </w:rPr>
        <w:t>Visitor</w:t>
      </w:r>
      <w:r w:rsidRPr="00831BDC">
        <w:t xml:space="preserve"> numbers: Higher or lower attendance directly affects café sales. If visitor numbers fall, revenue may not meet forecasts.</w:t>
      </w:r>
    </w:p>
    <w:p w14:paraId="28ECE883" w14:textId="45F83400" w:rsidR="00B46F2D" w:rsidRPr="00831BDC" w:rsidRDefault="00FB1FFA" w:rsidP="00BD6AB1">
      <w:pPr>
        <w:ind w:left="360"/>
      </w:pPr>
      <w:r w:rsidRPr="00AC4F8B">
        <w:rPr>
          <w:rFonts w:eastAsiaTheme="minorHAnsi" w:cstheme="minorBidi"/>
          <w:color w:val="0D0D0D" w:themeColor="text1" w:themeTint="F2"/>
          <w:kern w:val="2"/>
          <w:lang w:eastAsia="en-US"/>
          <w14:ligatures w14:val="standardContextual"/>
        </w:rPr>
        <w:t>Operational</w:t>
      </w:r>
      <w:r w:rsidRPr="00831BDC">
        <w:t xml:space="preserve"> costs and pricing: Changes in food prices, supplier costs or menu pricing could affect profit margins and overall revenue. Economic factors</w:t>
      </w:r>
      <w:r w:rsidR="00DB0AFD">
        <w:t>,</w:t>
      </w:r>
      <w:r w:rsidRPr="00831BDC">
        <w:t xml:space="preserve"> such as inflation</w:t>
      </w:r>
      <w:r w:rsidR="00DB0AFD">
        <w:t>,</w:t>
      </w:r>
      <w:r w:rsidRPr="00831BDC">
        <w:t xml:space="preserve"> may also influence customer spending behaviour.</w:t>
      </w:r>
    </w:p>
    <w:p w14:paraId="46866A1B" w14:textId="7146551F" w:rsidR="00B46F2D" w:rsidRPr="00DD3C98" w:rsidRDefault="00B46F2D" w:rsidP="00EC05F8">
      <w:pPr>
        <w:pStyle w:val="Questions"/>
        <w:numPr>
          <w:ilvl w:val="0"/>
          <w:numId w:val="21"/>
        </w:numPr>
      </w:pPr>
      <w:r w:rsidRPr="00DD3C98">
        <w:t xml:space="preserve">If the zoo’s animal welfare audit score remains high, but café and retail revenue starts to fall, </w:t>
      </w:r>
      <w:r w:rsidR="00831BDC" w:rsidRPr="00DD3C98">
        <w:t>describe what</w:t>
      </w:r>
      <w:r w:rsidRPr="00DD3C98">
        <w:t xml:space="preserve"> actions the zoo </w:t>
      </w:r>
      <w:r w:rsidR="00831BDC" w:rsidRPr="00DD3C98">
        <w:t xml:space="preserve">could </w:t>
      </w:r>
      <w:r w:rsidRPr="00DD3C98">
        <w:t>take to improve long-term sustainability</w:t>
      </w:r>
      <w:r w:rsidR="00831BDC" w:rsidRPr="00DD3C98">
        <w:t>.</w:t>
      </w:r>
    </w:p>
    <w:p w14:paraId="646E5E92" w14:textId="0516FBD5" w:rsidR="00B46F2D" w:rsidRPr="00831BDC" w:rsidRDefault="00B46F2D" w:rsidP="00BD6AB1">
      <w:pPr>
        <w:ind w:left="360"/>
      </w:pPr>
      <w:r w:rsidRPr="00831BDC">
        <w:t xml:space="preserve">The zoo could increase marketing to attract more visitors, improve the café offer to </w:t>
      </w:r>
      <w:r w:rsidRPr="00AC4F8B">
        <w:rPr>
          <w:rFonts w:eastAsiaTheme="minorHAnsi" w:cstheme="minorBidi"/>
          <w:color w:val="0D0D0D" w:themeColor="text1" w:themeTint="F2"/>
          <w:kern w:val="2"/>
          <w:lang w:eastAsia="en-US"/>
          <w14:ligatures w14:val="standardContextual"/>
        </w:rPr>
        <w:t>encourage</w:t>
      </w:r>
      <w:r w:rsidRPr="00831BDC">
        <w:t xml:space="preserve"> spending, adjust prices or introduce new attractions or events to increase income while maintaining animal welfare standards.</w:t>
      </w:r>
    </w:p>
    <w:p w14:paraId="00000077" w14:textId="232D813D" w:rsidR="001D0BBE" w:rsidRPr="00831BDC" w:rsidRDefault="00FB1FFA" w:rsidP="00EC05F8">
      <w:pPr>
        <w:spacing w:before="240" w:line="240" w:lineRule="auto"/>
      </w:pPr>
      <w:r w:rsidRPr="00831BDC">
        <w:rPr>
          <w:b/>
          <w:bCs/>
        </w:rPr>
        <w:t xml:space="preserve">Section </w:t>
      </w:r>
      <w:r w:rsidR="00560B27">
        <w:rPr>
          <w:b/>
          <w:bCs/>
        </w:rPr>
        <w:t>3</w:t>
      </w:r>
      <w:r w:rsidRPr="00831BDC">
        <w:rPr>
          <w:b/>
          <w:bCs/>
        </w:rPr>
        <w:t xml:space="preserve">: Why </w:t>
      </w:r>
      <w:r w:rsidR="00831BDC">
        <w:rPr>
          <w:b/>
          <w:bCs/>
        </w:rPr>
        <w:t>s</w:t>
      </w:r>
      <w:r w:rsidRPr="00831BDC">
        <w:rPr>
          <w:b/>
          <w:bCs/>
        </w:rPr>
        <w:t xml:space="preserve">tructure </w:t>
      </w:r>
      <w:r w:rsidR="00831BDC">
        <w:rPr>
          <w:b/>
          <w:bCs/>
        </w:rPr>
        <w:t>m</w:t>
      </w:r>
      <w:r w:rsidRPr="00831BDC">
        <w:rPr>
          <w:b/>
          <w:bCs/>
        </w:rPr>
        <w:t>atters</w:t>
      </w:r>
    </w:p>
    <w:p w14:paraId="0000007A" w14:textId="276D4175" w:rsidR="001D0BBE" w:rsidRPr="00BD6AB1" w:rsidRDefault="00FB1FFA" w:rsidP="00BD6AB1">
      <w:pPr>
        <w:rPr>
          <w:b/>
          <w:bCs/>
        </w:rPr>
      </w:pPr>
      <w:r w:rsidRPr="00BD6AB1">
        <w:rPr>
          <w:b/>
          <w:bCs/>
        </w:rPr>
        <w:t xml:space="preserve">Explain how being a limited company with a charitable arm helps the zoo balance </w:t>
      </w:r>
      <w:r w:rsidRPr="00BD6AB1">
        <w:rPr>
          <w:b/>
          <w:bCs/>
          <w:i/>
          <w:iCs/>
        </w:rPr>
        <w:t>commercial sustainability</w:t>
      </w:r>
      <w:r w:rsidRPr="00BD6AB1">
        <w:rPr>
          <w:b/>
          <w:bCs/>
        </w:rPr>
        <w:t xml:space="preserve"> with </w:t>
      </w:r>
      <w:r w:rsidRPr="00BD6AB1">
        <w:rPr>
          <w:b/>
          <w:bCs/>
          <w:i/>
          <w:iCs/>
        </w:rPr>
        <w:t>conservation and education goals</w:t>
      </w:r>
      <w:r w:rsidRPr="00BD6AB1">
        <w:rPr>
          <w:b/>
          <w:bCs/>
        </w:rPr>
        <w:t>.</w:t>
      </w:r>
    </w:p>
    <w:p w14:paraId="3A99B4B4" w14:textId="77777777" w:rsidR="00EC05F8" w:rsidRDefault="002754FE" w:rsidP="00BD6AB1">
      <w:r w:rsidRPr="00831BDC">
        <w:t>Being a limited company with a charitable arm allows the zoo to generate commercial income from visitors, cafés and retail, supporting financial sustainability. Profits can then be reinvested through the charitable arm to fund appropriate activities</w:t>
      </w:r>
      <w:r w:rsidR="00DB0AFD">
        <w:t>,</w:t>
      </w:r>
      <w:r w:rsidRPr="00831BDC">
        <w:t xml:space="preserve"> such as </w:t>
      </w:r>
      <w:r w:rsidRPr="00AC4F8B">
        <w:rPr>
          <w:rFonts w:eastAsiaTheme="minorHAnsi" w:cstheme="minorBidi"/>
          <w:color w:val="0D0D0D" w:themeColor="text1" w:themeTint="F2"/>
          <w:kern w:val="2"/>
          <w:lang w:eastAsia="en-US"/>
          <w14:ligatures w14:val="standardContextual"/>
        </w:rPr>
        <w:t>conservation</w:t>
      </w:r>
      <w:r w:rsidRPr="00831BDC">
        <w:t xml:space="preserve"> projects and education programmes, for example</w:t>
      </w:r>
      <w:r w:rsidR="00DB0AFD">
        <w:t>,</w:t>
      </w:r>
      <w:r w:rsidRPr="00831BDC">
        <w:t xml:space="preserve"> running school visits or learning workshops.</w:t>
      </w:r>
    </w:p>
    <w:p w14:paraId="0000007E" w14:textId="5624E28C" w:rsidR="001D0BBE" w:rsidRPr="00BD6AB1" w:rsidRDefault="00FB1FFA" w:rsidP="00BD6AB1">
      <w:pPr>
        <w:rPr>
          <w:b/>
          <w:bCs/>
        </w:rPr>
      </w:pPr>
      <w:r w:rsidRPr="00BD6AB1">
        <w:rPr>
          <w:b/>
          <w:bCs/>
        </w:rPr>
        <w:t xml:space="preserve">Section </w:t>
      </w:r>
      <w:r w:rsidR="00560B27" w:rsidRPr="00BD6AB1">
        <w:rPr>
          <w:b/>
          <w:bCs/>
        </w:rPr>
        <w:t>4</w:t>
      </w:r>
      <w:r w:rsidRPr="00BD6AB1">
        <w:rPr>
          <w:b/>
          <w:bCs/>
        </w:rPr>
        <w:t xml:space="preserve">: Finance </w:t>
      </w:r>
    </w:p>
    <w:p w14:paraId="0000007F" w14:textId="77777777" w:rsidR="001D0BBE" w:rsidRPr="00BD6AB1" w:rsidRDefault="00FB1FFA" w:rsidP="00BD6AB1">
      <w:pPr>
        <w:rPr>
          <w:b/>
          <w:bCs/>
        </w:rPr>
      </w:pPr>
      <w:r w:rsidRPr="00BD6AB1">
        <w:rPr>
          <w:b/>
          <w:bCs/>
        </w:rPr>
        <w:t>Research and explain why a limited company must pay Corporation Tax, and how this differs from taxation for sole traders or partnerships.</w:t>
      </w:r>
    </w:p>
    <w:p w14:paraId="00000083" w14:textId="0CFCA178" w:rsidR="001D0BBE" w:rsidRPr="00831BDC" w:rsidRDefault="00FB1FFA" w:rsidP="00BD6AB1">
      <w:r w:rsidRPr="00831BDC">
        <w:t>A limited company pays Corporation Tax because</w:t>
      </w:r>
      <w:r w:rsidR="00DF4B5D">
        <w:t>,</w:t>
      </w:r>
      <w:r w:rsidRPr="00831BDC">
        <w:t xml:space="preserve"> as it is a separate legal entity, it pays tax on its profits. Sole traders and partners in a partnership pay income tax on profits through self-assessment instead. This difference reflects the legal separation between owners and the business in a limited company.</w:t>
      </w:r>
    </w:p>
    <w:p w14:paraId="00000085" w14:textId="39920960" w:rsidR="001D0BBE" w:rsidRPr="00BD6AB1" w:rsidRDefault="00FB1FFA" w:rsidP="00BD6AB1">
      <w:pPr>
        <w:rPr>
          <w:b/>
          <w:bCs/>
        </w:rPr>
      </w:pPr>
      <w:r w:rsidRPr="00BD6AB1">
        <w:rPr>
          <w:b/>
          <w:bCs/>
        </w:rPr>
        <w:t xml:space="preserve">Section </w:t>
      </w:r>
      <w:r w:rsidR="00560B27" w:rsidRPr="00BD6AB1">
        <w:rPr>
          <w:b/>
          <w:bCs/>
        </w:rPr>
        <w:t>5</w:t>
      </w:r>
      <w:r w:rsidRPr="00BD6AB1">
        <w:rPr>
          <w:b/>
          <w:bCs/>
        </w:rPr>
        <w:t>: Strategic planning</w:t>
      </w:r>
    </w:p>
    <w:p w14:paraId="00000086" w14:textId="77777777" w:rsidR="001D0BBE" w:rsidRPr="00BD6AB1" w:rsidRDefault="00FB1FFA" w:rsidP="00BD6AB1">
      <w:pPr>
        <w:rPr>
          <w:b/>
          <w:bCs/>
        </w:rPr>
      </w:pPr>
      <w:r w:rsidRPr="00BD6AB1">
        <w:rPr>
          <w:b/>
          <w:bCs/>
        </w:rPr>
        <w:t>The zoo’s management team uses strategic planning to set long-term goals. Describe one way strategic planning supports the zoo’s commercial success and one way it supports charitable success.</w:t>
      </w:r>
    </w:p>
    <w:p w14:paraId="00000089" w14:textId="77777777" w:rsidR="001D0BBE" w:rsidRPr="00831BDC" w:rsidRDefault="00FB1FFA" w:rsidP="00BD6AB1">
      <w:r w:rsidRPr="00AC4F8B">
        <w:rPr>
          <w:rFonts w:eastAsiaTheme="minorHAnsi" w:cstheme="minorBidi"/>
          <w:color w:val="0D0D0D" w:themeColor="text1" w:themeTint="F2"/>
          <w:kern w:val="2"/>
          <w:lang w:eastAsia="en-US"/>
          <w14:ligatures w14:val="standardContextual"/>
        </w:rPr>
        <w:t>Commercial</w:t>
      </w:r>
      <w:r w:rsidRPr="00831BDC">
        <w:t xml:space="preserve"> success: Strategic planning helps allocate resources to areas that will drive visitor numbers and revenue, such as developing new exhibits or improving facilities.</w:t>
      </w:r>
    </w:p>
    <w:p w14:paraId="65EB40C3" w14:textId="1B2FA62B" w:rsidR="003F3121" w:rsidRPr="00831BDC" w:rsidRDefault="00FB1FFA" w:rsidP="00BD6AB1">
      <w:r w:rsidRPr="00AC4F8B">
        <w:rPr>
          <w:rFonts w:eastAsiaTheme="minorHAnsi" w:cstheme="minorBidi"/>
          <w:color w:val="0D0D0D" w:themeColor="text1" w:themeTint="F2"/>
          <w:kern w:val="2"/>
          <w:lang w:eastAsia="en-US"/>
          <w14:ligatures w14:val="standardContextual"/>
        </w:rPr>
        <w:t>Charitable</w:t>
      </w:r>
      <w:r w:rsidRPr="00831BDC">
        <w:t xml:space="preserve"> success: It ensures conservation and education priorities are included in future plans, allowing the zoo to secure funding, form partnerships and maintain its mission-focused goals.</w:t>
      </w:r>
    </w:p>
    <w:sectPr w:rsidR="003F3121" w:rsidRPr="00831BDC" w:rsidSect="00584339">
      <w:headerReference w:type="default" r:id="rId14"/>
      <w:footerReference w:type="default" r:id="rId15"/>
      <w:type w:val="continuous"/>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7254B" w14:textId="77777777" w:rsidR="00801D82" w:rsidRDefault="00801D82">
      <w:pPr>
        <w:spacing w:after="0" w:line="240" w:lineRule="auto"/>
      </w:pPr>
      <w:r>
        <w:separator/>
      </w:r>
    </w:p>
  </w:endnote>
  <w:endnote w:type="continuationSeparator" w:id="0">
    <w:p w14:paraId="37462B7C" w14:textId="77777777" w:rsidR="00801D82" w:rsidRDefault="00801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 w:fontKey="{9C13BEE5-50D4-42D3-ACD0-262ED043B0DC}"/>
  </w:font>
  <w:font w:name="Calibri">
    <w:panose1 w:val="020F0502020204030204"/>
    <w:charset w:val="00"/>
    <w:family w:val="swiss"/>
    <w:pitch w:val="variable"/>
    <w:sig w:usb0="E4002EFF" w:usb1="C200247B" w:usb2="00000009" w:usb3="00000000" w:csb0="000001FF" w:csb1="00000000"/>
    <w:embedRegular r:id="rId2" w:fontKey="{9DBC5EF7-FFAE-43A4-9698-A8B032349140}"/>
    <w:embedBold r:id="rId3" w:fontKey="{7390A4AF-B83C-48F5-8C75-FCF1B7307374}"/>
  </w:font>
  <w:font w:name="Arial Narrow">
    <w:panose1 w:val="020B0606020202030204"/>
    <w:charset w:val="00"/>
    <w:family w:val="swiss"/>
    <w:pitch w:val="variable"/>
    <w:sig w:usb0="00000287" w:usb1="00000800" w:usb2="00000000" w:usb3="00000000" w:csb0="0000009F" w:csb1="00000000"/>
    <w:embedRegular r:id="rId4" w:fontKey="{CA42CE0E-4276-438E-9CB9-ACD44B9BC7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C537D" w14:textId="77777777" w:rsidR="005667C3" w:rsidRDefault="00566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77FFA" w14:textId="77777777" w:rsidR="00BD6AB1" w:rsidRDefault="00BD6AB1">
    <w:pPr>
      <w:widowControl w:val="0"/>
      <w:pBdr>
        <w:top w:val="nil"/>
        <w:left w:val="nil"/>
        <w:bottom w:val="nil"/>
        <w:right w:val="nil"/>
        <w:between w:val="nil"/>
      </w:pBdr>
      <w:spacing w:after="0" w:line="276" w:lineRule="auto"/>
      <w:rPr>
        <w:color w:val="808080"/>
        <w:sz w:val="20"/>
        <w:szCs w:val="20"/>
      </w:rPr>
    </w:pPr>
  </w:p>
  <w:tbl>
    <w:tblPr>
      <w:tblW w:w="9072"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69"/>
    </w:tblGrid>
    <w:tr w:rsidR="00BD6AB1" w14:paraId="7641DE80" w14:textId="77777777" w:rsidTr="00D72730">
      <w:tc>
        <w:tcPr>
          <w:tcW w:w="9072" w:type="dxa"/>
          <w:gridSpan w:val="2"/>
          <w:tcBorders>
            <w:bottom w:val="nil"/>
          </w:tcBorders>
        </w:tcPr>
        <w:p w14:paraId="01355671" w14:textId="6FC10ED0" w:rsidR="00BD6AB1" w:rsidRDefault="00BD6AB1">
          <w:pPr>
            <w:pBdr>
              <w:top w:val="nil"/>
              <w:left w:val="nil"/>
              <w:bottom w:val="nil"/>
              <w:right w:val="nil"/>
              <w:between w:val="nil"/>
            </w:pBdr>
            <w:tabs>
              <w:tab w:val="center" w:pos="4513"/>
              <w:tab w:val="right" w:pos="9026"/>
            </w:tabs>
            <w:spacing w:after="120"/>
            <w:rPr>
              <w:sz w:val="18"/>
              <w:szCs w:val="18"/>
            </w:rPr>
          </w:pPr>
          <w:r w:rsidRPr="00420413">
            <w:rPr>
              <w:sz w:val="20"/>
              <w:szCs w:val="20"/>
            </w:rPr>
            <w:t xml:space="preserve">Agriculture, Environmental and Animal Care: Business and </w:t>
          </w:r>
          <w:r w:rsidR="00584339">
            <w:rPr>
              <w:sz w:val="20"/>
              <w:szCs w:val="20"/>
            </w:rPr>
            <w:t>f</w:t>
          </w:r>
          <w:r w:rsidRPr="00420413">
            <w:rPr>
              <w:sz w:val="20"/>
              <w:szCs w:val="20"/>
            </w:rPr>
            <w:t>inance</w:t>
          </w:r>
        </w:p>
      </w:tc>
    </w:tr>
    <w:tr w:rsidR="00BD6AB1" w14:paraId="28D06CFA" w14:textId="77777777" w:rsidTr="00D72730">
      <w:tc>
        <w:tcPr>
          <w:tcW w:w="5103" w:type="dxa"/>
          <w:tcBorders>
            <w:top w:val="nil"/>
            <w:bottom w:val="single" w:sz="12" w:space="0" w:color="EEDDDD"/>
          </w:tcBorders>
        </w:tcPr>
        <w:p w14:paraId="5801D035" w14:textId="77777777" w:rsidR="00BD6AB1" w:rsidRDefault="00BD6AB1">
          <w:pPr>
            <w:pBdr>
              <w:top w:val="nil"/>
              <w:left w:val="nil"/>
              <w:bottom w:val="nil"/>
              <w:right w:val="nil"/>
              <w:between w:val="nil"/>
            </w:pBdr>
            <w:tabs>
              <w:tab w:val="center" w:pos="4513"/>
              <w:tab w:val="right" w:pos="9026"/>
            </w:tabs>
            <w:spacing w:after="120"/>
            <w:rPr>
              <w:sz w:val="20"/>
              <w:szCs w:val="20"/>
            </w:rPr>
          </w:pPr>
          <w:r>
            <w:rPr>
              <w:sz w:val="20"/>
              <w:szCs w:val="20"/>
            </w:rPr>
            <w:t>Version 1, May 2026</w:t>
          </w:r>
        </w:p>
      </w:tc>
      <w:tc>
        <w:tcPr>
          <w:tcW w:w="3969" w:type="dxa"/>
          <w:tcBorders>
            <w:top w:val="nil"/>
            <w:bottom w:val="single" w:sz="12" w:space="0" w:color="EEDDDD"/>
          </w:tcBorders>
          <w:vAlign w:val="bottom"/>
        </w:tcPr>
        <w:p w14:paraId="589D6249" w14:textId="77777777" w:rsidR="00BD6AB1" w:rsidRDefault="00BD6AB1">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6</w:t>
          </w:r>
        </w:p>
      </w:tc>
    </w:tr>
  </w:tbl>
  <w:p w14:paraId="5EF18038" w14:textId="77777777" w:rsidR="00BD6AB1" w:rsidRDefault="00BD6AB1">
    <w:pPr>
      <w:pBdr>
        <w:top w:val="nil"/>
        <w:left w:val="nil"/>
        <w:bottom w:val="nil"/>
        <w:right w:val="nil"/>
        <w:between w:val="nil"/>
      </w:pBdr>
      <w:tabs>
        <w:tab w:val="center" w:pos="4513"/>
        <w:tab w:val="right" w:pos="9026"/>
      </w:tabs>
      <w:spacing w:after="0" w:line="240" w:lineRule="auto"/>
      <w:jc w:val="right"/>
      <w:rPr>
        <w:sz w:val="20"/>
        <w:szCs w:val="20"/>
      </w:rPr>
    </w:pPr>
  </w:p>
  <w:p w14:paraId="71D0D688" w14:textId="77777777" w:rsidR="00BD6AB1" w:rsidRDefault="00BD6AB1">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19521" w14:textId="77777777" w:rsidR="005667C3" w:rsidRDefault="005667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91" w14:textId="77777777" w:rsidR="001D0BBE" w:rsidRDefault="001D0BBE">
    <w:pPr>
      <w:widowControl w:val="0"/>
      <w:pBdr>
        <w:top w:val="nil"/>
        <w:left w:val="nil"/>
        <w:bottom w:val="nil"/>
        <w:right w:val="nil"/>
        <w:between w:val="nil"/>
      </w:pBdr>
      <w:spacing w:after="0" w:line="276" w:lineRule="auto"/>
      <w:rPr>
        <w:color w:val="808080"/>
        <w:sz w:val="20"/>
        <w:szCs w:val="20"/>
      </w:rPr>
    </w:pPr>
  </w:p>
  <w:tbl>
    <w:tblPr>
      <w:tblStyle w:val="a8"/>
      <w:tblW w:w="9072"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1D0BBE" w14:paraId="2CF25BC0" w14:textId="77777777" w:rsidTr="00EC05F8">
      <w:tc>
        <w:tcPr>
          <w:tcW w:w="9072" w:type="dxa"/>
          <w:gridSpan w:val="2"/>
          <w:tcBorders>
            <w:bottom w:val="nil"/>
          </w:tcBorders>
        </w:tcPr>
        <w:p w14:paraId="00000092" w14:textId="3C1B00A5" w:rsidR="001D0BBE" w:rsidRDefault="00BA4CFB">
          <w:pPr>
            <w:pBdr>
              <w:top w:val="nil"/>
              <w:left w:val="nil"/>
              <w:bottom w:val="nil"/>
              <w:right w:val="nil"/>
              <w:between w:val="nil"/>
            </w:pBdr>
            <w:tabs>
              <w:tab w:val="center" w:pos="4513"/>
              <w:tab w:val="right" w:pos="9026"/>
            </w:tabs>
            <w:spacing w:after="120"/>
            <w:rPr>
              <w:sz w:val="18"/>
              <w:szCs w:val="18"/>
            </w:rPr>
          </w:pPr>
          <w:r w:rsidRPr="00420413">
            <w:rPr>
              <w:sz w:val="20"/>
              <w:szCs w:val="20"/>
            </w:rPr>
            <w:t xml:space="preserve">Agriculture, Environmental and Animal Care: Business and </w:t>
          </w:r>
          <w:r w:rsidR="00584339">
            <w:rPr>
              <w:sz w:val="20"/>
              <w:szCs w:val="20"/>
            </w:rPr>
            <w:t>f</w:t>
          </w:r>
          <w:r w:rsidRPr="00420413">
            <w:rPr>
              <w:sz w:val="20"/>
              <w:szCs w:val="20"/>
            </w:rPr>
            <w:t>inance</w:t>
          </w:r>
        </w:p>
      </w:tc>
    </w:tr>
    <w:tr w:rsidR="001D0BBE" w14:paraId="68B6A00D" w14:textId="77777777" w:rsidTr="00EC05F8">
      <w:tc>
        <w:tcPr>
          <w:tcW w:w="5245" w:type="dxa"/>
          <w:tcBorders>
            <w:top w:val="nil"/>
            <w:bottom w:val="single" w:sz="12" w:space="0" w:color="EEDDDD"/>
          </w:tcBorders>
        </w:tcPr>
        <w:p w14:paraId="00000094" w14:textId="7B6DF280" w:rsidR="001D0BBE" w:rsidRDefault="00FB1FFA">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A16F0B">
            <w:rPr>
              <w:sz w:val="20"/>
              <w:szCs w:val="20"/>
            </w:rPr>
            <w:t>May</w:t>
          </w:r>
          <w:r w:rsidR="00261075">
            <w:rPr>
              <w:sz w:val="20"/>
              <w:szCs w:val="20"/>
            </w:rPr>
            <w:t xml:space="preserve"> 2026</w:t>
          </w:r>
        </w:p>
      </w:tc>
      <w:tc>
        <w:tcPr>
          <w:tcW w:w="3827" w:type="dxa"/>
          <w:tcBorders>
            <w:top w:val="nil"/>
            <w:bottom w:val="single" w:sz="12" w:space="0" w:color="EEDDDD"/>
          </w:tcBorders>
          <w:vAlign w:val="bottom"/>
        </w:tcPr>
        <w:p w14:paraId="00000095" w14:textId="4B68AEB9" w:rsidR="001D0BBE" w:rsidRDefault="00FB1FFA">
          <w:pPr>
            <w:pBdr>
              <w:top w:val="nil"/>
              <w:left w:val="nil"/>
              <w:bottom w:val="nil"/>
              <w:right w:val="nil"/>
              <w:between w:val="nil"/>
            </w:pBdr>
            <w:tabs>
              <w:tab w:val="center" w:pos="4513"/>
              <w:tab w:val="right" w:pos="9026"/>
            </w:tabs>
            <w:spacing w:after="120"/>
            <w:rPr>
              <w:sz w:val="20"/>
              <w:szCs w:val="20"/>
            </w:rPr>
          </w:pPr>
          <w:r>
            <w:rPr>
              <w:sz w:val="18"/>
              <w:szCs w:val="18"/>
            </w:rPr>
            <w:t>© Gatsby Technical Education Projects 202</w:t>
          </w:r>
          <w:r w:rsidR="00261075">
            <w:rPr>
              <w:sz w:val="18"/>
              <w:szCs w:val="18"/>
            </w:rPr>
            <w:t>6</w:t>
          </w:r>
        </w:p>
      </w:tc>
    </w:tr>
  </w:tbl>
  <w:p w14:paraId="00000096" w14:textId="77777777" w:rsidR="001D0BBE" w:rsidRDefault="001D0BBE">
    <w:pPr>
      <w:pBdr>
        <w:top w:val="nil"/>
        <w:left w:val="nil"/>
        <w:bottom w:val="nil"/>
        <w:right w:val="nil"/>
        <w:between w:val="nil"/>
      </w:pBdr>
      <w:tabs>
        <w:tab w:val="center" w:pos="4513"/>
        <w:tab w:val="right" w:pos="9026"/>
      </w:tabs>
      <w:spacing w:after="0" w:line="240" w:lineRule="auto"/>
      <w:jc w:val="right"/>
      <w:rPr>
        <w:sz w:val="20"/>
        <w:szCs w:val="20"/>
      </w:rPr>
    </w:pPr>
  </w:p>
  <w:p w14:paraId="00000097" w14:textId="14C4D537" w:rsidR="001D0BBE" w:rsidRDefault="00FB1FFA">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261075">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0134B" w14:textId="77777777" w:rsidR="00801D82" w:rsidRDefault="00801D82">
      <w:pPr>
        <w:spacing w:after="0" w:line="240" w:lineRule="auto"/>
      </w:pPr>
      <w:r>
        <w:separator/>
      </w:r>
    </w:p>
  </w:footnote>
  <w:footnote w:type="continuationSeparator" w:id="0">
    <w:p w14:paraId="21B17761" w14:textId="77777777" w:rsidR="00801D82" w:rsidRDefault="00801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93675" w14:textId="77777777" w:rsidR="005667C3" w:rsidRDefault="005667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2F47" w14:textId="77777777" w:rsidR="00BD6AB1" w:rsidRDefault="00BD6AB1">
    <w:pPr>
      <w:widowControl w:val="0"/>
      <w:pBdr>
        <w:top w:val="nil"/>
        <w:left w:val="nil"/>
        <w:bottom w:val="nil"/>
        <w:right w:val="nil"/>
        <w:between w:val="nil"/>
      </w:pBdr>
      <w:spacing w:after="0" w:line="276" w:lineRule="auto"/>
      <w:rPr>
        <w:sz w:val="20"/>
        <w:szCs w:val="20"/>
      </w:rPr>
    </w:pPr>
  </w:p>
  <w:tbl>
    <w:tblPr>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BD6AB1" w14:paraId="14448F21" w14:textId="77777777" w:rsidTr="00390480">
      <w:tc>
        <w:tcPr>
          <w:tcW w:w="2130" w:type="dxa"/>
          <w:tcBorders>
            <w:bottom w:val="single" w:sz="12" w:space="0" w:color="EEDDDD"/>
          </w:tcBorders>
        </w:tcPr>
        <w:p w14:paraId="6CDAA9BC" w14:textId="77777777" w:rsidR="00BD6AB1" w:rsidRDefault="00BD6AB1">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1BAE7434" w14:textId="77777777" w:rsidR="00BD6AB1" w:rsidRDefault="00BD6AB1">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4: </w:t>
          </w:r>
          <w:r w:rsidRPr="00261075">
            <w:rPr>
              <w:sz w:val="20"/>
              <w:szCs w:val="20"/>
            </w:rPr>
            <w:t>Limited company</w:t>
          </w:r>
        </w:p>
        <w:p w14:paraId="0EACBFBE" w14:textId="581D3985" w:rsidR="00BD6AB1" w:rsidRDefault="00BD6AB1">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r w:rsidR="005667C3">
            <w:rPr>
              <w:sz w:val="20"/>
              <w:szCs w:val="20"/>
            </w:rPr>
            <w:t xml:space="preserve"> Worksheet answers</w:t>
          </w:r>
        </w:p>
      </w:tc>
    </w:tr>
  </w:tbl>
  <w:p w14:paraId="253393D2" w14:textId="77777777" w:rsidR="00BD6AB1" w:rsidRDefault="00BD6AB1">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7968" behindDoc="0" locked="0" layoutInCell="1" hidden="0" allowOverlap="1" wp14:anchorId="01A27817" wp14:editId="50E5C15A">
          <wp:simplePos x="0" y="0"/>
          <wp:positionH relativeFrom="column">
            <wp:posOffset>2</wp:posOffset>
          </wp:positionH>
          <wp:positionV relativeFrom="paragraph">
            <wp:posOffset>-601343</wp:posOffset>
          </wp:positionV>
          <wp:extent cx="1137557" cy="477540"/>
          <wp:effectExtent l="0" t="0" r="0" b="0"/>
          <wp:wrapNone/>
          <wp:docPr id="7150701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C156" w14:textId="77777777" w:rsidR="005667C3" w:rsidRDefault="005667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8C" w14:textId="77777777" w:rsidR="001D0BBE" w:rsidRDefault="001D0BBE">
    <w:pPr>
      <w:widowControl w:val="0"/>
      <w:pBdr>
        <w:top w:val="nil"/>
        <w:left w:val="nil"/>
        <w:bottom w:val="nil"/>
        <w:right w:val="nil"/>
        <w:between w:val="nil"/>
      </w:pBdr>
      <w:spacing w:after="0" w:line="276" w:lineRule="auto"/>
      <w:rPr>
        <w:sz w:val="20"/>
        <w:szCs w:val="20"/>
      </w:rPr>
    </w:pPr>
  </w:p>
  <w:tbl>
    <w:tblPr>
      <w:tblStyle w:val="a7"/>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6896"/>
    </w:tblGrid>
    <w:tr w:rsidR="001D0BBE" w14:paraId="1362BADD" w14:textId="77777777" w:rsidTr="00BA4CFB">
      <w:tc>
        <w:tcPr>
          <w:tcW w:w="2130" w:type="dxa"/>
          <w:tcBorders>
            <w:bottom w:val="single" w:sz="12" w:space="0" w:color="EEDDDD"/>
          </w:tcBorders>
        </w:tcPr>
        <w:p w14:paraId="0000008D" w14:textId="77777777" w:rsidR="001D0BBE" w:rsidRDefault="001D0BBE">
          <w:pPr>
            <w:pBdr>
              <w:top w:val="nil"/>
              <w:left w:val="nil"/>
              <w:bottom w:val="nil"/>
              <w:right w:val="nil"/>
              <w:between w:val="nil"/>
            </w:pBdr>
            <w:tabs>
              <w:tab w:val="center" w:pos="4513"/>
              <w:tab w:val="right" w:pos="9026"/>
            </w:tabs>
            <w:spacing w:after="120"/>
            <w:rPr>
              <w:sz w:val="20"/>
              <w:szCs w:val="20"/>
            </w:rPr>
          </w:pPr>
        </w:p>
      </w:tc>
      <w:tc>
        <w:tcPr>
          <w:tcW w:w="6896" w:type="dxa"/>
          <w:tcBorders>
            <w:bottom w:val="single" w:sz="12" w:space="0" w:color="EEDDDD"/>
          </w:tcBorders>
        </w:tcPr>
        <w:p w14:paraId="7A5C7E73" w14:textId="088F76A9" w:rsidR="00261075" w:rsidRDefault="00CA7D9C">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Resource 4: </w:t>
          </w:r>
          <w:r w:rsidR="00261075" w:rsidRPr="00261075">
            <w:rPr>
              <w:sz w:val="20"/>
              <w:szCs w:val="20"/>
            </w:rPr>
            <w:t>Limited company</w:t>
          </w:r>
        </w:p>
        <w:p w14:paraId="0000008F" w14:textId="58861CC8" w:rsidR="001D0BBE" w:rsidRDefault="001E6B02">
          <w:pPr>
            <w:pBdr>
              <w:top w:val="nil"/>
              <w:left w:val="nil"/>
              <w:bottom w:val="nil"/>
              <w:right w:val="nil"/>
              <w:between w:val="nil"/>
            </w:pBdr>
            <w:tabs>
              <w:tab w:val="center" w:pos="4513"/>
              <w:tab w:val="right" w:pos="9026"/>
            </w:tabs>
            <w:spacing w:after="120"/>
            <w:jc w:val="right"/>
            <w:rPr>
              <w:sz w:val="20"/>
              <w:szCs w:val="20"/>
            </w:rPr>
          </w:pPr>
          <w:r>
            <w:rPr>
              <w:sz w:val="20"/>
              <w:szCs w:val="20"/>
            </w:rPr>
            <w:t xml:space="preserve">Activity </w:t>
          </w:r>
          <w:r w:rsidR="00A16F0B">
            <w:rPr>
              <w:sz w:val="20"/>
              <w:szCs w:val="20"/>
            </w:rPr>
            <w:t>3</w:t>
          </w:r>
          <w:r w:rsidR="005667C3">
            <w:rPr>
              <w:sz w:val="20"/>
              <w:szCs w:val="20"/>
            </w:rPr>
            <w:t xml:space="preserve"> Worksheet answers</w:t>
          </w:r>
        </w:p>
      </w:tc>
    </w:tr>
  </w:tbl>
  <w:p w14:paraId="00000090" w14:textId="77777777" w:rsidR="001D0BBE" w:rsidRDefault="00FB1FFA">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5920" behindDoc="0" locked="0" layoutInCell="1" hidden="0" allowOverlap="1" wp14:anchorId="04D56804" wp14:editId="0A0404AC">
          <wp:simplePos x="0" y="0"/>
          <wp:positionH relativeFrom="column">
            <wp:posOffset>2</wp:posOffset>
          </wp:positionH>
          <wp:positionV relativeFrom="paragraph">
            <wp:posOffset>-601343</wp:posOffset>
          </wp:positionV>
          <wp:extent cx="1137557" cy="477540"/>
          <wp:effectExtent l="0" t="0" r="0" b="0"/>
          <wp:wrapNone/>
          <wp:docPr id="19791268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2259"/>
    <w:multiLevelType w:val="hybridMultilevel"/>
    <w:tmpl w:val="D5D28334"/>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68A7E1E"/>
    <w:multiLevelType w:val="multilevel"/>
    <w:tmpl w:val="D9900A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E493010"/>
    <w:multiLevelType w:val="hybridMultilevel"/>
    <w:tmpl w:val="EF8C6B6C"/>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87F90"/>
    <w:multiLevelType w:val="multilevel"/>
    <w:tmpl w:val="308840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1212468"/>
    <w:multiLevelType w:val="hybridMultilevel"/>
    <w:tmpl w:val="BDB2E01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5764B0C"/>
    <w:multiLevelType w:val="multilevel"/>
    <w:tmpl w:val="896C63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C323610"/>
    <w:multiLevelType w:val="hybridMultilevel"/>
    <w:tmpl w:val="E87EBFE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2B7E41"/>
    <w:multiLevelType w:val="multilevel"/>
    <w:tmpl w:val="C8B8C9A0"/>
    <w:lvl w:ilvl="0">
      <w:start w:val="1"/>
      <w:numFmt w:val="decimal"/>
      <w:pStyle w:val="Tablebulletssma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5B46CCC"/>
    <w:multiLevelType w:val="hybridMultilevel"/>
    <w:tmpl w:val="9016012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010019"/>
    <w:multiLevelType w:val="hybridMultilevel"/>
    <w:tmpl w:val="CA92F2F6"/>
    <w:lvl w:ilvl="0" w:tplc="203E3844">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39C33A35"/>
    <w:multiLevelType w:val="hybridMultilevel"/>
    <w:tmpl w:val="55A4E7A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6B2DE7"/>
    <w:multiLevelType w:val="hybridMultilevel"/>
    <w:tmpl w:val="C58ADB3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035555"/>
    <w:multiLevelType w:val="multilevel"/>
    <w:tmpl w:val="B71099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10D1D59"/>
    <w:multiLevelType w:val="hybridMultilevel"/>
    <w:tmpl w:val="3558F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4732CC"/>
    <w:multiLevelType w:val="multilevel"/>
    <w:tmpl w:val="E3AAA1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52902FC8"/>
    <w:multiLevelType w:val="hybridMultilevel"/>
    <w:tmpl w:val="F47C0252"/>
    <w:lvl w:ilvl="0" w:tplc="203E3844">
      <w:start w:val="1"/>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6" w15:restartNumberingAfterBreak="0">
    <w:nsid w:val="57076C96"/>
    <w:multiLevelType w:val="multilevel"/>
    <w:tmpl w:val="25F69E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59D47496"/>
    <w:multiLevelType w:val="hybridMultilevel"/>
    <w:tmpl w:val="1B92F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DB2223"/>
    <w:multiLevelType w:val="hybridMultilevel"/>
    <w:tmpl w:val="2C3667F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BD1B38"/>
    <w:multiLevelType w:val="hybridMultilevel"/>
    <w:tmpl w:val="EE18AEDC"/>
    <w:lvl w:ilvl="0" w:tplc="203E384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D2B62EF"/>
    <w:multiLevelType w:val="multilevel"/>
    <w:tmpl w:val="6A189A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70F1152D"/>
    <w:multiLevelType w:val="hybridMultilevel"/>
    <w:tmpl w:val="1B54E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E03C59"/>
    <w:multiLevelType w:val="hybridMultilevel"/>
    <w:tmpl w:val="31C6C9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AED1C2C"/>
    <w:multiLevelType w:val="hybridMultilevel"/>
    <w:tmpl w:val="8F54FF2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3062546">
    <w:abstractNumId w:val="20"/>
  </w:num>
  <w:num w:numId="2" w16cid:durableId="539053834">
    <w:abstractNumId w:val="1"/>
  </w:num>
  <w:num w:numId="3" w16cid:durableId="1169633939">
    <w:abstractNumId w:val="16"/>
  </w:num>
  <w:num w:numId="4" w16cid:durableId="447042192">
    <w:abstractNumId w:val="3"/>
  </w:num>
  <w:num w:numId="5" w16cid:durableId="1451627281">
    <w:abstractNumId w:val="5"/>
  </w:num>
  <w:num w:numId="6" w16cid:durableId="1197422621">
    <w:abstractNumId w:val="14"/>
  </w:num>
  <w:num w:numId="7" w16cid:durableId="971639868">
    <w:abstractNumId w:val="17"/>
  </w:num>
  <w:num w:numId="8" w16cid:durableId="1683699971">
    <w:abstractNumId w:val="22"/>
  </w:num>
  <w:num w:numId="9" w16cid:durableId="990250523">
    <w:abstractNumId w:val="6"/>
  </w:num>
  <w:num w:numId="10" w16cid:durableId="541944889">
    <w:abstractNumId w:val="18"/>
  </w:num>
  <w:num w:numId="11" w16cid:durableId="181940929">
    <w:abstractNumId w:val="8"/>
  </w:num>
  <w:num w:numId="12" w16cid:durableId="1824737642">
    <w:abstractNumId w:val="10"/>
  </w:num>
  <w:num w:numId="13" w16cid:durableId="247814382">
    <w:abstractNumId w:val="2"/>
  </w:num>
  <w:num w:numId="14" w16cid:durableId="167403745">
    <w:abstractNumId w:val="11"/>
  </w:num>
  <w:num w:numId="15" w16cid:durableId="1746151157">
    <w:abstractNumId w:val="23"/>
  </w:num>
  <w:num w:numId="16" w16cid:durableId="240798795">
    <w:abstractNumId w:val="4"/>
  </w:num>
  <w:num w:numId="17" w16cid:durableId="1192840931">
    <w:abstractNumId w:val="7"/>
  </w:num>
  <w:num w:numId="18" w16cid:durableId="1161848158">
    <w:abstractNumId w:val="0"/>
  </w:num>
  <w:num w:numId="19" w16cid:durableId="270746234">
    <w:abstractNumId w:val="15"/>
  </w:num>
  <w:num w:numId="20" w16cid:durableId="883105661">
    <w:abstractNumId w:val="9"/>
  </w:num>
  <w:num w:numId="21" w16cid:durableId="1769542892">
    <w:abstractNumId w:val="19"/>
  </w:num>
  <w:num w:numId="22" w16cid:durableId="1519395003">
    <w:abstractNumId w:val="12"/>
  </w:num>
  <w:num w:numId="23" w16cid:durableId="1692026900">
    <w:abstractNumId w:val="21"/>
  </w:num>
  <w:num w:numId="24" w16cid:durableId="7241811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MzUwNTQ0sTA1NzFT0lEKTi0uzszPAykwqgUAqXNSRiwAAAA="/>
  </w:docVars>
  <w:rsids>
    <w:rsidRoot w:val="001D0BBE"/>
    <w:rsid w:val="0002388E"/>
    <w:rsid w:val="00035D5C"/>
    <w:rsid w:val="00083486"/>
    <w:rsid w:val="00094325"/>
    <w:rsid w:val="000B3348"/>
    <w:rsid w:val="000E1D7A"/>
    <w:rsid w:val="000F2E65"/>
    <w:rsid w:val="00107CC1"/>
    <w:rsid w:val="00110A58"/>
    <w:rsid w:val="00126761"/>
    <w:rsid w:val="001405D8"/>
    <w:rsid w:val="0014169C"/>
    <w:rsid w:val="001D0BBE"/>
    <w:rsid w:val="001E6B02"/>
    <w:rsid w:val="00261075"/>
    <w:rsid w:val="00274B47"/>
    <w:rsid w:val="002754FE"/>
    <w:rsid w:val="002E08D7"/>
    <w:rsid w:val="00352C3B"/>
    <w:rsid w:val="00356D1D"/>
    <w:rsid w:val="003B07AA"/>
    <w:rsid w:val="003B7F1A"/>
    <w:rsid w:val="003E14BC"/>
    <w:rsid w:val="003F3121"/>
    <w:rsid w:val="003F4FDA"/>
    <w:rsid w:val="004255C1"/>
    <w:rsid w:val="00442EF3"/>
    <w:rsid w:val="004E3C1E"/>
    <w:rsid w:val="004F0EBC"/>
    <w:rsid w:val="004F745B"/>
    <w:rsid w:val="00553F8C"/>
    <w:rsid w:val="00560B27"/>
    <w:rsid w:val="005667C3"/>
    <w:rsid w:val="00584339"/>
    <w:rsid w:val="005D377A"/>
    <w:rsid w:val="00617BF8"/>
    <w:rsid w:val="006916EB"/>
    <w:rsid w:val="006A6AC9"/>
    <w:rsid w:val="00722B7D"/>
    <w:rsid w:val="00734CE0"/>
    <w:rsid w:val="00742C65"/>
    <w:rsid w:val="00757EFE"/>
    <w:rsid w:val="007678F9"/>
    <w:rsid w:val="007E7784"/>
    <w:rsid w:val="007F1167"/>
    <w:rsid w:val="00801D82"/>
    <w:rsid w:val="00831BDC"/>
    <w:rsid w:val="00851965"/>
    <w:rsid w:val="00870E88"/>
    <w:rsid w:val="008C116A"/>
    <w:rsid w:val="00925394"/>
    <w:rsid w:val="00982617"/>
    <w:rsid w:val="009858A9"/>
    <w:rsid w:val="009F707F"/>
    <w:rsid w:val="00A0078B"/>
    <w:rsid w:val="00A16F0B"/>
    <w:rsid w:val="00A205BF"/>
    <w:rsid w:val="00AC4F8B"/>
    <w:rsid w:val="00B25EA2"/>
    <w:rsid w:val="00B46F2D"/>
    <w:rsid w:val="00B82234"/>
    <w:rsid w:val="00BA4CFB"/>
    <w:rsid w:val="00BA6C1A"/>
    <w:rsid w:val="00BB7CE7"/>
    <w:rsid w:val="00BD6AB1"/>
    <w:rsid w:val="00C30427"/>
    <w:rsid w:val="00C33357"/>
    <w:rsid w:val="00C469D8"/>
    <w:rsid w:val="00CA7D9C"/>
    <w:rsid w:val="00CB6CF6"/>
    <w:rsid w:val="00D31B01"/>
    <w:rsid w:val="00D43E1C"/>
    <w:rsid w:val="00D533C6"/>
    <w:rsid w:val="00DA015B"/>
    <w:rsid w:val="00DB0AFD"/>
    <w:rsid w:val="00DD3C98"/>
    <w:rsid w:val="00DE099E"/>
    <w:rsid w:val="00DF4B5D"/>
    <w:rsid w:val="00E21B55"/>
    <w:rsid w:val="00E771B6"/>
    <w:rsid w:val="00E802B6"/>
    <w:rsid w:val="00EB2C37"/>
    <w:rsid w:val="00EC05F8"/>
    <w:rsid w:val="00F4257F"/>
    <w:rsid w:val="00FB1FFA"/>
    <w:rsid w:val="00FE4D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B6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32673"/>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32673"/>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FFFFFF"/>
        <w:left w:val="single" w:sz="4" w:space="10" w:color="FFFFFF"/>
        <w:bottom w:val="single" w:sz="4" w:space="8" w:color="FFFFFF"/>
        <w:right w:val="single" w:sz="4" w:space="10" w:color="FFFFFF"/>
      </w:pBdr>
      <w:shd w:val="clear" w:color="auto" w:fill="EBDDF4"/>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5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A4E"/>
    <w:rPr>
      <w:rFonts w:ascii="Arial" w:eastAsiaTheme="majorEastAsia" w:hAnsi="Arial" w:cstheme="majorBidi"/>
      <w:color w:val="432673"/>
      <w:sz w:val="32"/>
      <w:szCs w:val="32"/>
    </w:rPr>
  </w:style>
  <w:style w:type="character" w:customStyle="1" w:styleId="Heading2Char">
    <w:name w:val="Heading 2 Char"/>
    <w:basedOn w:val="DefaultParagraphFont"/>
    <w:link w:val="Heading2"/>
    <w:uiPriority w:val="9"/>
    <w:rsid w:val="00114A4E"/>
    <w:rPr>
      <w:rFonts w:ascii="Arial" w:eastAsiaTheme="majorEastAsia" w:hAnsi="Arial" w:cstheme="majorBidi"/>
      <w:color w:val="432673"/>
      <w:sz w:val="28"/>
      <w:szCs w:val="28"/>
    </w:rPr>
  </w:style>
  <w:style w:type="character" w:customStyle="1" w:styleId="TitleChar">
    <w:name w:val="Title Char"/>
    <w:basedOn w:val="DefaultParagraphFont"/>
    <w:link w:val="Title"/>
    <w:uiPriority w:val="10"/>
    <w:rsid w:val="00114A4E"/>
    <w:rPr>
      <w:rFonts w:ascii="Arial" w:eastAsiaTheme="majorEastAsia" w:hAnsi="Arial" w:cstheme="majorBidi"/>
      <w:b/>
      <w:bCs/>
      <w:color w:val="0D0D0D" w:themeColor="text1" w:themeTint="F2"/>
      <w:spacing w:val="-10"/>
      <w:kern w:val="28"/>
      <w:sz w:val="72"/>
      <w:szCs w:val="72"/>
      <w:shd w:val="clear" w:color="auto" w:fill="EBDDF4"/>
    </w:rPr>
  </w:style>
  <w:style w:type="character" w:customStyle="1" w:styleId="SubtitleChar">
    <w:name w:val="Subtitle Char"/>
    <w:basedOn w:val="DefaultParagraphFont"/>
    <w:link w:val="Subtitle"/>
    <w:uiPriority w:val="11"/>
    <w:rsid w:val="00114A4E"/>
    <w:rPr>
      <w:rFonts w:ascii="Arial" w:eastAsiaTheme="minorEastAsia" w:hAnsi="Arial"/>
      <w:color w:val="432673"/>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114A4E"/>
    <w:pPr>
      <w:pBdr>
        <w:top w:val="single" w:sz="12" w:space="8" w:color="432673"/>
        <w:bottom w:val="single" w:sz="12" w:space="8" w:color="432673"/>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114A4E"/>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114A4E"/>
    <w:pPr>
      <w:shd w:val="clear" w:color="auto" w:fill="EBDDF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17"/>
      </w:numPr>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862C5D"/>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Subtitle">
    <w:name w:val="Subtitle"/>
    <w:basedOn w:val="Normal"/>
    <w:next w:val="Normal"/>
    <w:link w:val="SubtitleChar"/>
    <w:uiPriority w:val="11"/>
    <w:qFormat/>
    <w:pPr>
      <w:spacing w:after="120"/>
      <w:jc w:val="center"/>
    </w:pPr>
    <w:rPr>
      <w:color w:val="432673"/>
      <w:sz w:val="36"/>
      <w:szCs w:val="36"/>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Questions">
    <w:name w:val="Questions"/>
    <w:basedOn w:val="ListParagraph"/>
    <w:qFormat/>
    <w:rsid w:val="00035D5C"/>
    <w:pPr>
      <w:ind w:left="426" w:hanging="360"/>
    </w:pPr>
    <w:rPr>
      <w:rFonts w:eastAsiaTheme="minorHAnsi" w:cstheme="minorBidi"/>
      <w:b/>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KhE6s0/QEXg1ydULCwCzQRCy9Q==">CgMxLjAaJwoBMBIiCiAIBCocCgtBQUFCdy1wOE9xSRAIGgtBQUFCdy1wOE9xSSL2AwoLQUFBQnctcDhPcUkSxgMKC0FBQUJ3LXA4T3FJEgtBQUFCdy1wOE9xS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Dkm+XFrjM45Jvlxa4zShUKCnRleHQvcGxhaW4SB0xpbWl0ZWRaDGcxMmF4ZjY1YmVhbnICIAB4AJoBBggAEAAYAKoBZRJjQW5zd2VycyBoaWdobGlnaHRlZCBpbiB5ZWxsb3cgLSBjb3VsZCBiZSBpbiB0aGUgdGVhY2hlciBub3RlcyBhbmQvb3IgYSBzdW1tYXJ5IGhhbmRvdXQgZm9yIHN0dWRlbnRzGOSb5cWuMyDkm+XFrjNCEGtpeC5xN3RreHg5OXNzdnEyDmgucGV4ajg5amx0dGVuMg5oLmJ6YndnZzU0cmdqZjgAciExNmJaTWN1Y09lU0d5cUNiTW15RnlrZUZCUXltcUViUz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56C93C-E8CE-4666-B911-966B57432C20}"/>
</file>

<file path=customXml/itemProps3.xml><?xml version="1.0" encoding="utf-8"?>
<ds:datastoreItem xmlns:ds="http://schemas.openxmlformats.org/officeDocument/2006/customXml" ds:itemID="{2E41876A-372E-4DCF-BF79-AD69F31DABA6}"/>
</file>

<file path=customXml/itemProps4.xml><?xml version="1.0" encoding="utf-8"?>
<ds:datastoreItem xmlns:ds="http://schemas.openxmlformats.org/officeDocument/2006/customXml" ds:itemID="{0C69B848-6C41-4620-B85D-22E8FAD892C9}"/>
</file>

<file path=docProps/app.xml><?xml version="1.0" encoding="utf-8"?>
<Properties xmlns="http://schemas.openxmlformats.org/officeDocument/2006/extended-properties" xmlns:vt="http://schemas.openxmlformats.org/officeDocument/2006/docPropsVTypes">
  <Template>Normal</Template>
  <TotalTime>0</TotalTime>
  <Pages>4</Pages>
  <Words>1296</Words>
  <Characters>7389</Characters>
  <Application>Microsoft Office Word</Application>
  <DocSecurity>0</DocSecurity>
  <Lines>61</Lines>
  <Paragraphs>17</Paragraphs>
  <ScaleCrop>false</ScaleCrop>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3T15:27:00Z</dcterms:created>
  <dcterms:modified xsi:type="dcterms:W3CDTF">2026-05-1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